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B17E38" w14:textId="5F90980F" w:rsidR="00844B5A" w:rsidRDefault="00844B5A" w:rsidP="00844B5A">
      <w:pPr>
        <w:pStyle w:val="Geenafstand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Liturgieoverzicht voor de </w:t>
      </w:r>
      <w:r w:rsidR="00BE57C1">
        <w:rPr>
          <w:b/>
          <w:sz w:val="36"/>
          <w:szCs w:val="36"/>
        </w:rPr>
        <w:t>morgend</w:t>
      </w:r>
      <w:r>
        <w:rPr>
          <w:b/>
          <w:sz w:val="36"/>
          <w:szCs w:val="36"/>
        </w:rPr>
        <w:t xml:space="preserve">ienst van zondag </w:t>
      </w:r>
      <w:r w:rsidR="003265BD">
        <w:rPr>
          <w:b/>
          <w:sz w:val="36"/>
          <w:szCs w:val="36"/>
        </w:rPr>
        <w:t>12</w:t>
      </w:r>
      <w:r w:rsidR="00573530">
        <w:rPr>
          <w:b/>
          <w:sz w:val="36"/>
          <w:szCs w:val="36"/>
        </w:rPr>
        <w:t xml:space="preserve"> </w:t>
      </w:r>
      <w:r w:rsidR="00B93304">
        <w:rPr>
          <w:b/>
          <w:sz w:val="36"/>
          <w:szCs w:val="36"/>
        </w:rPr>
        <w:t>april</w:t>
      </w:r>
      <w:r w:rsidR="00573530">
        <w:rPr>
          <w:b/>
          <w:sz w:val="36"/>
          <w:szCs w:val="36"/>
        </w:rPr>
        <w:t xml:space="preserve"> 20</w:t>
      </w:r>
      <w:r w:rsidR="003265BD">
        <w:rPr>
          <w:b/>
          <w:sz w:val="36"/>
          <w:szCs w:val="36"/>
        </w:rPr>
        <w:t>20</w:t>
      </w:r>
      <w:r w:rsidR="00573530">
        <w:rPr>
          <w:b/>
          <w:sz w:val="36"/>
          <w:szCs w:val="36"/>
        </w:rPr>
        <w:t xml:space="preserve"> </w:t>
      </w:r>
      <w:r>
        <w:rPr>
          <w:b/>
          <w:sz w:val="36"/>
          <w:szCs w:val="36"/>
        </w:rPr>
        <w:t xml:space="preserve">om </w:t>
      </w:r>
      <w:r w:rsidR="003265BD">
        <w:rPr>
          <w:b/>
          <w:sz w:val="36"/>
          <w:szCs w:val="36"/>
        </w:rPr>
        <w:t>10</w:t>
      </w:r>
      <w:r w:rsidR="00573530">
        <w:rPr>
          <w:b/>
          <w:sz w:val="36"/>
          <w:szCs w:val="36"/>
        </w:rPr>
        <w:t>.</w:t>
      </w:r>
      <w:r w:rsidR="00407707">
        <w:rPr>
          <w:b/>
          <w:sz w:val="36"/>
          <w:szCs w:val="36"/>
        </w:rPr>
        <w:t>00</w:t>
      </w:r>
      <w:r>
        <w:rPr>
          <w:b/>
          <w:sz w:val="36"/>
          <w:szCs w:val="36"/>
        </w:rPr>
        <w:t xml:space="preserve"> uur in de Andreaskerk te Hattem</w:t>
      </w:r>
    </w:p>
    <w:p w14:paraId="3644175E" w14:textId="77777777" w:rsidR="00844B5A" w:rsidRDefault="00844B5A" w:rsidP="00844B5A"/>
    <w:p w14:paraId="6D412FA3" w14:textId="2F651F68" w:rsidR="00844B5A" w:rsidRPr="00D94414" w:rsidRDefault="006137CF" w:rsidP="00844B5A">
      <w:pPr>
        <w:keepLines/>
        <w:spacing w:after="120" w:line="240" w:lineRule="auto"/>
        <w:rPr>
          <w:rFonts w:cstheme="minorHAnsi"/>
        </w:rPr>
      </w:pPr>
      <w:r>
        <w:rPr>
          <w:rFonts w:cstheme="minorHAnsi"/>
        </w:rPr>
        <w:t>Vo</w:t>
      </w:r>
      <w:r w:rsidR="00844B5A" w:rsidRPr="00D94414">
        <w:rPr>
          <w:rFonts w:cstheme="minorHAnsi"/>
        </w:rPr>
        <w:t>organger</w:t>
      </w:r>
      <w:r w:rsidR="00844B5A" w:rsidRPr="00D94414">
        <w:rPr>
          <w:rFonts w:cstheme="minorHAnsi"/>
        </w:rPr>
        <w:tab/>
        <w:t xml:space="preserve">: </w:t>
      </w:r>
      <w:r w:rsidR="00F13B2D">
        <w:rPr>
          <w:rFonts w:cstheme="minorHAnsi"/>
        </w:rPr>
        <w:t xml:space="preserve">ds. </w:t>
      </w:r>
      <w:r w:rsidR="003265BD">
        <w:rPr>
          <w:rFonts w:cstheme="minorHAnsi"/>
        </w:rPr>
        <w:t>B.J.D. van Vreeswijk</w:t>
      </w:r>
    </w:p>
    <w:p w14:paraId="78CD6CC8" w14:textId="317AF0AB" w:rsidR="00844B5A" w:rsidRPr="00D94414" w:rsidRDefault="00844B5A" w:rsidP="00844B5A">
      <w:pPr>
        <w:keepLines/>
        <w:spacing w:after="120" w:line="240" w:lineRule="auto"/>
        <w:rPr>
          <w:rFonts w:cstheme="minorHAnsi"/>
        </w:rPr>
      </w:pPr>
      <w:r w:rsidRPr="00D94414">
        <w:rPr>
          <w:rFonts w:cstheme="minorHAnsi"/>
        </w:rPr>
        <w:t>Organist</w:t>
      </w:r>
      <w:r w:rsidRPr="00D94414">
        <w:rPr>
          <w:rFonts w:cstheme="minorHAnsi"/>
        </w:rPr>
        <w:tab/>
        <w:t xml:space="preserve">: </w:t>
      </w:r>
      <w:r w:rsidR="00BE57C1">
        <w:rPr>
          <w:rFonts w:cstheme="minorHAnsi"/>
        </w:rPr>
        <w:t xml:space="preserve">dhr. </w:t>
      </w:r>
      <w:r w:rsidR="00B225D4">
        <w:rPr>
          <w:rFonts w:cstheme="minorHAnsi"/>
        </w:rPr>
        <w:t>B. Gelderman</w:t>
      </w:r>
    </w:p>
    <w:p w14:paraId="7BD33C7F" w14:textId="77777777" w:rsidR="00844B5A" w:rsidRPr="00D94414" w:rsidRDefault="00844B5A" w:rsidP="00844B5A">
      <w:pPr>
        <w:keepLines/>
        <w:spacing w:after="120" w:line="240" w:lineRule="auto"/>
        <w:rPr>
          <w:rFonts w:cstheme="minorHAnsi"/>
        </w:rPr>
      </w:pPr>
      <w:r w:rsidRPr="00D94414">
        <w:rPr>
          <w:rFonts w:cstheme="minorHAnsi"/>
        </w:rPr>
        <w:t>Koster</w:t>
      </w:r>
      <w:r w:rsidRPr="00D94414">
        <w:rPr>
          <w:rFonts w:cstheme="minorHAnsi"/>
        </w:rPr>
        <w:tab/>
      </w:r>
      <w:r w:rsidRPr="00D94414">
        <w:rPr>
          <w:rFonts w:cstheme="minorHAnsi"/>
        </w:rPr>
        <w:tab/>
        <w:t xml:space="preserve">: </w:t>
      </w:r>
      <w:r w:rsidR="00BE57C1">
        <w:rPr>
          <w:rFonts w:cstheme="minorHAnsi"/>
        </w:rPr>
        <w:t>dhr.</w:t>
      </w:r>
      <w:r w:rsidR="00203D57">
        <w:rPr>
          <w:rFonts w:cstheme="minorHAnsi"/>
        </w:rPr>
        <w:t xml:space="preserve"> </w:t>
      </w:r>
      <w:r w:rsidR="00210ABD">
        <w:rPr>
          <w:rFonts w:cstheme="minorHAnsi"/>
        </w:rPr>
        <w:t xml:space="preserve">G. </w:t>
      </w:r>
      <w:r w:rsidR="00454019">
        <w:rPr>
          <w:rFonts w:cstheme="minorHAnsi"/>
        </w:rPr>
        <w:t>Brem</w:t>
      </w:r>
    </w:p>
    <w:p w14:paraId="71C4E07A" w14:textId="5DECAE3E" w:rsidR="00844B5A" w:rsidRPr="00D94414" w:rsidRDefault="00844B5A" w:rsidP="00844B5A">
      <w:pPr>
        <w:keepLines/>
        <w:spacing w:after="120" w:line="240" w:lineRule="auto"/>
        <w:rPr>
          <w:rFonts w:cstheme="minorHAnsi"/>
        </w:rPr>
      </w:pPr>
      <w:r w:rsidRPr="00D94414">
        <w:rPr>
          <w:rFonts w:cstheme="minorHAnsi"/>
        </w:rPr>
        <w:t>Beamer</w:t>
      </w:r>
      <w:r w:rsidRPr="00D94414">
        <w:rPr>
          <w:rFonts w:cstheme="minorHAnsi"/>
        </w:rPr>
        <w:tab/>
      </w:r>
      <w:r w:rsidRPr="00D94414">
        <w:rPr>
          <w:rFonts w:cstheme="minorHAnsi"/>
        </w:rPr>
        <w:tab/>
        <w:t xml:space="preserve">: </w:t>
      </w:r>
      <w:r w:rsidR="00B225D4">
        <w:rPr>
          <w:rFonts w:cstheme="minorHAnsi"/>
        </w:rPr>
        <w:t>Gerard ter Haar</w:t>
      </w:r>
      <w:r w:rsidR="004F04BF" w:rsidRPr="004F04BF">
        <w:rPr>
          <w:rFonts w:cstheme="minorHAnsi"/>
        </w:rPr>
        <w:t xml:space="preserve"> e</w:t>
      </w:r>
      <w:r w:rsidR="002D18EC" w:rsidRPr="004F04BF">
        <w:rPr>
          <w:rFonts w:cstheme="minorHAnsi"/>
        </w:rPr>
        <w:t xml:space="preserve">n </w:t>
      </w:r>
      <w:r w:rsidR="00454019">
        <w:rPr>
          <w:rFonts w:cstheme="minorHAnsi"/>
        </w:rPr>
        <w:t>Anna</w:t>
      </w:r>
      <w:r w:rsidR="004F04BF" w:rsidRPr="004F04BF">
        <w:rPr>
          <w:rFonts w:cstheme="minorHAnsi"/>
        </w:rPr>
        <w:t xml:space="preserve"> </w:t>
      </w:r>
      <w:r w:rsidR="002D18EC" w:rsidRPr="004F04BF">
        <w:rPr>
          <w:rFonts w:cstheme="minorHAnsi"/>
        </w:rPr>
        <w:t>Jonker</w:t>
      </w:r>
    </w:p>
    <w:p w14:paraId="28E48A67" w14:textId="77777777" w:rsidR="00056AB1" w:rsidRDefault="00056AB1" w:rsidP="00844B5A">
      <w:pPr>
        <w:pStyle w:val="Geenafstand"/>
        <w:rPr>
          <w:rFonts w:asciiTheme="minorHAnsi" w:hAnsiTheme="minorHAnsi" w:cstheme="minorHAnsi"/>
          <w:b/>
          <w:bCs/>
        </w:rPr>
      </w:pPr>
    </w:p>
    <w:p w14:paraId="629E626A" w14:textId="77777777" w:rsidR="00210ABD" w:rsidRPr="00210ABD" w:rsidRDefault="00844B5A" w:rsidP="00844B5A">
      <w:pPr>
        <w:pStyle w:val="Geenafstand"/>
        <w:rPr>
          <w:rFonts w:asciiTheme="minorHAnsi" w:hAnsiTheme="minorHAnsi" w:cstheme="minorHAnsi"/>
          <w:u w:val="single"/>
        </w:rPr>
      </w:pPr>
      <w:r w:rsidRPr="00D94414">
        <w:rPr>
          <w:rFonts w:asciiTheme="minorHAnsi" w:hAnsiTheme="minorHAnsi" w:cstheme="minorHAnsi"/>
          <w:b/>
          <w:bCs/>
        </w:rPr>
        <w:t>Orgelspel</w:t>
      </w:r>
    </w:p>
    <w:p w14:paraId="713263E8" w14:textId="77777777" w:rsidR="00085828" w:rsidRDefault="00085828" w:rsidP="00844B5A">
      <w:pPr>
        <w:pStyle w:val="Geenafstand"/>
        <w:rPr>
          <w:rFonts w:asciiTheme="minorHAnsi" w:hAnsiTheme="minorHAnsi" w:cstheme="minorHAnsi"/>
          <w:b/>
          <w:bCs/>
        </w:rPr>
      </w:pPr>
    </w:p>
    <w:p w14:paraId="352FAE99" w14:textId="25ACB9D5" w:rsidR="00844B5A" w:rsidRPr="00D94414" w:rsidRDefault="00B225D4" w:rsidP="00844B5A">
      <w:pPr>
        <w:pStyle w:val="Geenafstand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Votum en groet</w:t>
      </w:r>
    </w:p>
    <w:p w14:paraId="0149EC0B" w14:textId="77777777" w:rsidR="009733C6" w:rsidRPr="00D94414" w:rsidRDefault="009733C6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14:paraId="0BF107EA" w14:textId="793C11AD" w:rsidR="00F13B2D" w:rsidRPr="00B93304" w:rsidRDefault="00D94414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F13B2D" w:rsidRPr="00B93304" w:rsidSect="00C22DC6">
          <w:footerReference w:type="default" r:id="rId8"/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bookmarkStart w:id="0" w:name="_Hlk536194010"/>
      <w:r w:rsidRPr="00D94414">
        <w:rPr>
          <w:rFonts w:eastAsia="Times New Roman" w:cstheme="minorHAnsi"/>
          <w:b/>
          <w:lang w:eastAsia="nl-NL"/>
        </w:rPr>
        <w:t>Zingen:</w:t>
      </w:r>
      <w:r w:rsidR="00BE57C1">
        <w:rPr>
          <w:rFonts w:eastAsia="Times New Roman" w:cstheme="minorHAnsi"/>
          <w:b/>
          <w:lang w:eastAsia="nl-NL"/>
        </w:rPr>
        <w:t xml:space="preserve"> </w:t>
      </w:r>
      <w:r w:rsidR="00844B5A" w:rsidRPr="00844B5A">
        <w:rPr>
          <w:rFonts w:eastAsia="Times New Roman" w:cstheme="minorHAnsi"/>
          <w:b/>
          <w:lang w:eastAsia="nl-NL"/>
        </w:rPr>
        <w:t xml:space="preserve"> </w:t>
      </w:r>
      <w:bookmarkStart w:id="1" w:name="_Hlk5373708"/>
      <w:r w:rsidR="00F5371B">
        <w:rPr>
          <w:rFonts w:eastAsia="Times New Roman" w:cstheme="minorHAnsi"/>
          <w:b/>
          <w:lang w:eastAsia="nl-NL"/>
        </w:rPr>
        <w:t>Gezang 221</w:t>
      </w:r>
      <w:r w:rsidR="007F0E5D">
        <w:rPr>
          <w:rFonts w:eastAsia="Times New Roman" w:cstheme="minorHAnsi"/>
          <w:b/>
          <w:lang w:eastAsia="nl-NL"/>
        </w:rPr>
        <w:t xml:space="preserve">: 1 </w:t>
      </w:r>
      <w:r w:rsidR="00BE57C1">
        <w:rPr>
          <w:b/>
        </w:rPr>
        <w:t>(</w:t>
      </w:r>
      <w:proofErr w:type="spellStart"/>
      <w:r w:rsidR="00F5371B">
        <w:rPr>
          <w:b/>
        </w:rPr>
        <w:t>Lb</w:t>
      </w:r>
      <w:proofErr w:type="spellEnd"/>
      <w:r w:rsidR="00B225D4">
        <w:rPr>
          <w:b/>
        </w:rPr>
        <w:t xml:space="preserve"> 1973</w:t>
      </w:r>
      <w:r w:rsidR="00BE57C1">
        <w:rPr>
          <w:rFonts w:eastAsia="Times New Roman" w:cstheme="minorHAnsi"/>
          <w:b/>
          <w:lang w:eastAsia="nl-NL"/>
        </w:rPr>
        <w:t>)</w:t>
      </w:r>
      <w:bookmarkEnd w:id="0"/>
      <w:bookmarkEnd w:id="1"/>
    </w:p>
    <w:p w14:paraId="38C94C0A" w14:textId="78B2440C" w:rsidR="00F5371B" w:rsidRPr="00F5371B" w:rsidRDefault="00F5371B" w:rsidP="00F5371B">
      <w:pPr>
        <w:spacing w:after="0" w:line="240" w:lineRule="auto"/>
        <w:rPr>
          <w:rFonts w:ascii="Calibri" w:eastAsia="Times New Roman" w:hAnsi="Calibri" w:cs="Calibri"/>
          <w:lang w:eastAsia="nl-NL"/>
        </w:rPr>
      </w:pPr>
    </w:p>
    <w:p w14:paraId="1D76EB2C" w14:textId="77777777" w:rsidR="00F5371B" w:rsidRPr="00F5371B" w:rsidRDefault="00F5371B" w:rsidP="00F5371B">
      <w:pPr>
        <w:spacing w:after="0" w:line="240" w:lineRule="auto"/>
        <w:rPr>
          <w:rFonts w:ascii="Calibri" w:eastAsia="Times New Roman" w:hAnsi="Calibri" w:cs="Calibri"/>
          <w:lang w:eastAsia="nl-NL"/>
        </w:rPr>
      </w:pPr>
      <w:r w:rsidRPr="00F5371B">
        <w:rPr>
          <w:rFonts w:ascii="Calibri" w:eastAsia="Times New Roman" w:hAnsi="Calibri" w:cs="Calibri"/>
          <w:lang w:eastAsia="nl-NL"/>
        </w:rPr>
        <w:t>Wees gegroet, gij eersteling der dagen,</w:t>
      </w:r>
    </w:p>
    <w:p w14:paraId="7628B65F" w14:textId="77777777" w:rsidR="00F5371B" w:rsidRPr="00F5371B" w:rsidRDefault="00F5371B" w:rsidP="00F5371B">
      <w:pPr>
        <w:spacing w:after="0" w:line="240" w:lineRule="auto"/>
        <w:rPr>
          <w:rFonts w:ascii="Calibri" w:eastAsia="Times New Roman" w:hAnsi="Calibri" w:cs="Calibri"/>
          <w:lang w:eastAsia="nl-NL"/>
        </w:rPr>
      </w:pPr>
      <w:r w:rsidRPr="00F5371B">
        <w:rPr>
          <w:rFonts w:ascii="Calibri" w:eastAsia="Times New Roman" w:hAnsi="Calibri" w:cs="Calibri"/>
          <w:lang w:eastAsia="nl-NL"/>
        </w:rPr>
        <w:t>morgen der verrijzenis,</w:t>
      </w:r>
    </w:p>
    <w:p w14:paraId="12E94DFB" w14:textId="77777777" w:rsidR="00F5371B" w:rsidRPr="00F5371B" w:rsidRDefault="00F5371B" w:rsidP="00F5371B">
      <w:pPr>
        <w:spacing w:after="0" w:line="240" w:lineRule="auto"/>
        <w:rPr>
          <w:rFonts w:ascii="Calibri" w:eastAsia="Times New Roman" w:hAnsi="Calibri" w:cs="Calibri"/>
          <w:lang w:eastAsia="nl-NL"/>
        </w:rPr>
      </w:pPr>
      <w:r w:rsidRPr="00F5371B">
        <w:rPr>
          <w:rFonts w:ascii="Calibri" w:eastAsia="Times New Roman" w:hAnsi="Calibri" w:cs="Calibri"/>
          <w:lang w:eastAsia="nl-NL"/>
        </w:rPr>
        <w:t>bij wiens licht de macht der hel verslagen</w:t>
      </w:r>
    </w:p>
    <w:p w14:paraId="1B614637" w14:textId="77777777" w:rsidR="00F5371B" w:rsidRPr="00F5371B" w:rsidRDefault="00F5371B" w:rsidP="00F5371B">
      <w:pPr>
        <w:spacing w:after="0" w:line="240" w:lineRule="auto"/>
        <w:rPr>
          <w:rFonts w:ascii="Calibri" w:eastAsia="Times New Roman" w:hAnsi="Calibri" w:cs="Calibri"/>
          <w:lang w:eastAsia="nl-NL"/>
        </w:rPr>
      </w:pPr>
      <w:r w:rsidRPr="00F5371B">
        <w:rPr>
          <w:rFonts w:ascii="Calibri" w:eastAsia="Times New Roman" w:hAnsi="Calibri" w:cs="Calibri"/>
          <w:lang w:eastAsia="nl-NL"/>
        </w:rPr>
        <w:t>en de dood vernietigd is!</w:t>
      </w:r>
    </w:p>
    <w:p w14:paraId="7DCF7003" w14:textId="77777777" w:rsidR="00F5371B" w:rsidRPr="00F5371B" w:rsidRDefault="00F5371B" w:rsidP="00F5371B">
      <w:pPr>
        <w:spacing w:after="0" w:line="240" w:lineRule="auto"/>
        <w:rPr>
          <w:rFonts w:ascii="Calibri" w:eastAsia="Times New Roman" w:hAnsi="Calibri" w:cs="Calibri"/>
          <w:lang w:val="en-US" w:eastAsia="nl-NL"/>
        </w:rPr>
      </w:pPr>
      <w:r w:rsidRPr="00F5371B">
        <w:rPr>
          <w:rFonts w:ascii="Calibri" w:eastAsia="Times New Roman" w:hAnsi="Calibri" w:cs="Calibri"/>
          <w:lang w:val="en-US" w:eastAsia="nl-NL"/>
        </w:rPr>
        <w:t xml:space="preserve">Here </w:t>
      </w:r>
      <w:proofErr w:type="spellStart"/>
      <w:r w:rsidRPr="00F5371B">
        <w:rPr>
          <w:rFonts w:ascii="Calibri" w:eastAsia="Times New Roman" w:hAnsi="Calibri" w:cs="Calibri"/>
          <w:lang w:val="en-US" w:eastAsia="nl-NL"/>
        </w:rPr>
        <w:t>Jezus</w:t>
      </w:r>
      <w:proofErr w:type="spellEnd"/>
      <w:r w:rsidRPr="00F5371B">
        <w:rPr>
          <w:rFonts w:ascii="Calibri" w:eastAsia="Times New Roman" w:hAnsi="Calibri" w:cs="Calibri"/>
          <w:lang w:val="en-US" w:eastAsia="nl-NL"/>
        </w:rPr>
        <w:t xml:space="preserve">, </w:t>
      </w:r>
      <w:proofErr w:type="spellStart"/>
      <w:r w:rsidRPr="00F5371B">
        <w:rPr>
          <w:rFonts w:ascii="Calibri" w:eastAsia="Times New Roman" w:hAnsi="Calibri" w:cs="Calibri"/>
          <w:lang w:val="en-US" w:eastAsia="nl-NL"/>
        </w:rPr>
        <w:t>trooster</w:t>
      </w:r>
      <w:proofErr w:type="spellEnd"/>
      <w:r w:rsidRPr="00F5371B">
        <w:rPr>
          <w:rFonts w:ascii="Calibri" w:eastAsia="Times New Roman" w:hAnsi="Calibri" w:cs="Calibri"/>
          <w:lang w:val="en-US" w:eastAsia="nl-NL"/>
        </w:rPr>
        <w:t xml:space="preserve"> </w:t>
      </w:r>
      <w:proofErr w:type="spellStart"/>
      <w:r w:rsidRPr="00F5371B">
        <w:rPr>
          <w:rFonts w:ascii="Calibri" w:eastAsia="Times New Roman" w:hAnsi="Calibri" w:cs="Calibri"/>
          <w:lang w:val="en-US" w:eastAsia="nl-NL"/>
        </w:rPr>
        <w:t>aller</w:t>
      </w:r>
      <w:proofErr w:type="spellEnd"/>
      <w:r w:rsidRPr="00F5371B">
        <w:rPr>
          <w:rFonts w:ascii="Calibri" w:eastAsia="Times New Roman" w:hAnsi="Calibri" w:cs="Calibri"/>
          <w:lang w:val="en-US" w:eastAsia="nl-NL"/>
        </w:rPr>
        <w:t xml:space="preserve"> smarten,</w:t>
      </w:r>
    </w:p>
    <w:p w14:paraId="1A092099" w14:textId="77777777" w:rsidR="00F5371B" w:rsidRPr="00F5371B" w:rsidRDefault="00F5371B" w:rsidP="00F5371B">
      <w:pPr>
        <w:spacing w:after="0" w:line="240" w:lineRule="auto"/>
        <w:rPr>
          <w:rFonts w:ascii="Calibri" w:eastAsia="Times New Roman" w:hAnsi="Calibri" w:cs="Calibri"/>
          <w:lang w:eastAsia="nl-NL"/>
        </w:rPr>
      </w:pPr>
      <w:r w:rsidRPr="00F5371B">
        <w:rPr>
          <w:rFonts w:ascii="Calibri" w:eastAsia="Times New Roman" w:hAnsi="Calibri" w:cs="Calibri"/>
          <w:lang w:eastAsia="nl-NL"/>
        </w:rPr>
        <w:t>zon der wereld, schijn in onze harten,</w:t>
      </w:r>
    </w:p>
    <w:p w14:paraId="6B344AA5" w14:textId="77777777" w:rsidR="00F5371B" w:rsidRPr="00F5371B" w:rsidRDefault="00F5371B" w:rsidP="00F5371B">
      <w:pPr>
        <w:spacing w:after="0" w:line="240" w:lineRule="auto"/>
        <w:rPr>
          <w:rFonts w:ascii="Calibri" w:eastAsia="Times New Roman" w:hAnsi="Calibri" w:cs="Calibri"/>
          <w:lang w:eastAsia="nl-NL"/>
        </w:rPr>
      </w:pPr>
      <w:r w:rsidRPr="00F5371B">
        <w:rPr>
          <w:rFonts w:ascii="Calibri" w:eastAsia="Times New Roman" w:hAnsi="Calibri" w:cs="Calibri"/>
          <w:lang w:eastAsia="nl-NL"/>
        </w:rPr>
        <w:t>deel ons zelf de voorsmaak mee</w:t>
      </w:r>
    </w:p>
    <w:p w14:paraId="50209D91" w14:textId="77777777" w:rsidR="00F5371B" w:rsidRPr="00F5371B" w:rsidRDefault="00F5371B" w:rsidP="00F5371B">
      <w:pPr>
        <w:spacing w:after="0" w:line="240" w:lineRule="auto"/>
        <w:rPr>
          <w:rFonts w:ascii="Calibri" w:eastAsia="Times New Roman" w:hAnsi="Calibri" w:cs="Calibri"/>
          <w:lang w:eastAsia="nl-NL"/>
        </w:rPr>
      </w:pPr>
      <w:r w:rsidRPr="00F5371B">
        <w:rPr>
          <w:rFonts w:ascii="Calibri" w:eastAsia="Times New Roman" w:hAnsi="Calibri" w:cs="Calibri"/>
          <w:lang w:eastAsia="nl-NL"/>
        </w:rPr>
        <w:t xml:space="preserve">van der </w:t>
      </w:r>
      <w:proofErr w:type="spellStart"/>
      <w:r w:rsidRPr="00F5371B">
        <w:rPr>
          <w:rFonts w:ascii="Calibri" w:eastAsia="Times New Roman" w:hAnsi="Calibri" w:cs="Calibri"/>
          <w:lang w:eastAsia="nl-NL"/>
        </w:rPr>
        <w:t>zaalgen</w:t>
      </w:r>
      <w:proofErr w:type="spellEnd"/>
      <w:r w:rsidRPr="00F5371B">
        <w:rPr>
          <w:rFonts w:ascii="Calibri" w:eastAsia="Times New Roman" w:hAnsi="Calibri" w:cs="Calibri"/>
          <w:lang w:eastAsia="nl-NL"/>
        </w:rPr>
        <w:t xml:space="preserve"> </w:t>
      </w:r>
      <w:proofErr w:type="spellStart"/>
      <w:r w:rsidRPr="00F5371B">
        <w:rPr>
          <w:rFonts w:ascii="Calibri" w:eastAsia="Times New Roman" w:hAnsi="Calibri" w:cs="Calibri"/>
          <w:lang w:eastAsia="nl-NL"/>
        </w:rPr>
        <w:t>sabbatsvreê</w:t>
      </w:r>
      <w:proofErr w:type="spellEnd"/>
      <w:r w:rsidRPr="00F5371B">
        <w:rPr>
          <w:rFonts w:ascii="Calibri" w:eastAsia="Times New Roman" w:hAnsi="Calibri" w:cs="Calibri"/>
          <w:lang w:eastAsia="nl-NL"/>
        </w:rPr>
        <w:t>!</w:t>
      </w:r>
    </w:p>
    <w:p w14:paraId="0E49A6CF" w14:textId="77777777" w:rsidR="00F5371B" w:rsidRPr="00F5371B" w:rsidRDefault="00F5371B" w:rsidP="00F5371B">
      <w:pPr>
        <w:spacing w:after="0" w:line="240" w:lineRule="auto"/>
        <w:rPr>
          <w:rFonts w:ascii="Calibri" w:eastAsia="Times New Roman" w:hAnsi="Calibri" w:cs="Calibri"/>
          <w:lang w:eastAsia="nl-NL"/>
        </w:rPr>
      </w:pPr>
    </w:p>
    <w:p w14:paraId="5762CEFA" w14:textId="5E90C53D" w:rsidR="00844B5A" w:rsidRPr="00844B5A" w:rsidRDefault="00B225D4" w:rsidP="008C2690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G</w:t>
      </w:r>
      <w:r w:rsidR="00844B5A" w:rsidRPr="00844B5A">
        <w:rPr>
          <w:rFonts w:eastAsia="Times New Roman" w:cstheme="minorHAnsi"/>
          <w:b/>
          <w:lang w:eastAsia="nl-NL"/>
        </w:rPr>
        <w:t>ebed</w:t>
      </w:r>
    </w:p>
    <w:p w14:paraId="04AB442F" w14:textId="77777777" w:rsidR="00844B5A" w:rsidRPr="00844B5A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2BF86E0C" w14:textId="77777777" w:rsidR="00776D0D" w:rsidRDefault="00776D0D" w:rsidP="00776D0D">
      <w:pPr>
        <w:pStyle w:val="Geenafstand"/>
        <w:rPr>
          <w:b/>
        </w:rPr>
      </w:pPr>
      <w:r>
        <w:rPr>
          <w:b/>
        </w:rPr>
        <w:t>Kindermoment</w:t>
      </w:r>
    </w:p>
    <w:p w14:paraId="74A27D40" w14:textId="77777777" w:rsidR="00776D0D" w:rsidRDefault="00776D0D" w:rsidP="00776D0D">
      <w:pPr>
        <w:pStyle w:val="Geenafstand"/>
        <w:rPr>
          <w:b/>
        </w:rPr>
      </w:pPr>
    </w:p>
    <w:p w14:paraId="0A02E4F3" w14:textId="71B95655" w:rsidR="00DE6AE2" w:rsidRDefault="00B74313" w:rsidP="00776D0D">
      <w:pPr>
        <w:pStyle w:val="Geenafstand"/>
      </w:pPr>
      <w:r>
        <w:rPr>
          <w:b/>
        </w:rPr>
        <w:t>Kinderlied</w:t>
      </w:r>
      <w:r w:rsidR="00085828">
        <w:rPr>
          <w:b/>
        </w:rPr>
        <w:t xml:space="preserve">: </w:t>
      </w:r>
      <w:bookmarkStart w:id="2" w:name="_Hlk37429848"/>
      <w:r w:rsidR="00B225D4" w:rsidRPr="00B225D4">
        <w:rPr>
          <w:b/>
          <w:bCs/>
        </w:rPr>
        <w:t xml:space="preserve">Op Toonhoogte (2015)  </w:t>
      </w:r>
      <w:r w:rsidR="00B225D4" w:rsidRPr="00212769">
        <w:rPr>
          <w:b/>
          <w:bCs/>
        </w:rPr>
        <w:t xml:space="preserve">431 </w:t>
      </w:r>
      <w:bookmarkEnd w:id="2"/>
      <w:r w:rsidR="00212769" w:rsidRPr="00212769">
        <w:rPr>
          <w:b/>
          <w:bCs/>
        </w:rPr>
        <w:t>: 1, 2 en 3</w:t>
      </w:r>
    </w:p>
    <w:p w14:paraId="57BEB848" w14:textId="73B0A7D8" w:rsidR="00212769" w:rsidRDefault="00212769" w:rsidP="00776D0D">
      <w:pPr>
        <w:pStyle w:val="Geenafstand"/>
      </w:pPr>
      <w:r>
        <w:t>1.</w:t>
      </w:r>
    </w:p>
    <w:p w14:paraId="177E3F89" w14:textId="4340D73F" w:rsidR="00B225D4" w:rsidRDefault="00B225D4" w:rsidP="00B225D4">
      <w:pPr>
        <w:pStyle w:val="Geenafstand"/>
      </w:pPr>
      <w:r>
        <w:t>Jezus, ik wil U bedanken</w:t>
      </w:r>
    </w:p>
    <w:p w14:paraId="6158200B" w14:textId="77777777" w:rsidR="00B225D4" w:rsidRDefault="00B225D4" w:rsidP="00B225D4">
      <w:pPr>
        <w:pStyle w:val="Geenafstand"/>
      </w:pPr>
      <w:r>
        <w:t>voor wat U voor mij hebt gedaan.</w:t>
      </w:r>
    </w:p>
    <w:p w14:paraId="0CD22575" w14:textId="77777777" w:rsidR="00B225D4" w:rsidRDefault="00B225D4" w:rsidP="00B225D4">
      <w:pPr>
        <w:pStyle w:val="Geenafstand"/>
      </w:pPr>
      <w:r>
        <w:t xml:space="preserve">Omdat U voor mij bent gestorven </w:t>
      </w:r>
    </w:p>
    <w:p w14:paraId="74F3BCB6" w14:textId="77777777" w:rsidR="00B225D4" w:rsidRDefault="00B225D4" w:rsidP="00B225D4">
      <w:pPr>
        <w:pStyle w:val="Geenafstand"/>
      </w:pPr>
      <w:r>
        <w:t>maar ook weer bent opgestaan.</w:t>
      </w:r>
    </w:p>
    <w:p w14:paraId="459B8FB2" w14:textId="77777777" w:rsidR="00B225D4" w:rsidRDefault="00B225D4" w:rsidP="00B225D4">
      <w:pPr>
        <w:pStyle w:val="Geenafstand"/>
      </w:pPr>
    </w:p>
    <w:p w14:paraId="7BE489FC" w14:textId="77777777" w:rsidR="00B225D4" w:rsidRPr="00B225D4" w:rsidRDefault="00B225D4" w:rsidP="00B225D4">
      <w:pPr>
        <w:pStyle w:val="Geenafstand"/>
        <w:rPr>
          <w:u w:val="single"/>
        </w:rPr>
      </w:pPr>
      <w:r w:rsidRPr="00B225D4">
        <w:rPr>
          <w:u w:val="single"/>
        </w:rPr>
        <w:t>(Refrein)</w:t>
      </w:r>
    </w:p>
    <w:p w14:paraId="098E7F16" w14:textId="77777777" w:rsidR="00B225D4" w:rsidRDefault="00B225D4" w:rsidP="00B225D4">
      <w:pPr>
        <w:pStyle w:val="Geenafstand"/>
      </w:pPr>
      <w:r>
        <w:t>Jezus, ik dank U, U gaf Uzelf voor mij.</w:t>
      </w:r>
    </w:p>
    <w:p w14:paraId="3AAE3041" w14:textId="77777777" w:rsidR="00B225D4" w:rsidRDefault="00B225D4" w:rsidP="00B225D4">
      <w:pPr>
        <w:pStyle w:val="Geenafstand"/>
      </w:pPr>
      <w:r>
        <w:t>Jezus, ik dank U en geef mijzelf aan U,</w:t>
      </w:r>
    </w:p>
    <w:p w14:paraId="477E0F78" w14:textId="77777777" w:rsidR="00B225D4" w:rsidRDefault="00B225D4" w:rsidP="00B225D4">
      <w:pPr>
        <w:pStyle w:val="Geenafstand"/>
      </w:pPr>
      <w:r>
        <w:t>ik geef mijzelf aan U.</w:t>
      </w:r>
    </w:p>
    <w:p w14:paraId="4A2450F9" w14:textId="6EB9EEBD" w:rsidR="00B225D4" w:rsidRDefault="00B225D4" w:rsidP="00B225D4">
      <w:pPr>
        <w:pStyle w:val="Geenafstand"/>
      </w:pPr>
    </w:p>
    <w:p w14:paraId="6E08CCD5" w14:textId="397C57AD" w:rsidR="00212769" w:rsidRDefault="00212769" w:rsidP="00B225D4">
      <w:pPr>
        <w:pStyle w:val="Geenafstand"/>
      </w:pPr>
      <w:r>
        <w:t>2.</w:t>
      </w:r>
    </w:p>
    <w:p w14:paraId="6E434D40" w14:textId="0441E34F" w:rsidR="00B225D4" w:rsidRDefault="00B225D4" w:rsidP="00B225D4">
      <w:pPr>
        <w:pStyle w:val="Geenafstand"/>
      </w:pPr>
      <w:r>
        <w:t xml:space="preserve">U werd geschopt en geslagen, </w:t>
      </w:r>
    </w:p>
    <w:p w14:paraId="26F78690" w14:textId="77777777" w:rsidR="00B225D4" w:rsidRDefault="00B225D4" w:rsidP="00B225D4">
      <w:pPr>
        <w:pStyle w:val="Geenafstand"/>
      </w:pPr>
      <w:r>
        <w:t>Ze lachten en scholden U uit.</w:t>
      </w:r>
    </w:p>
    <w:p w14:paraId="00F214F6" w14:textId="77777777" w:rsidR="00B225D4" w:rsidRDefault="00B225D4" w:rsidP="00B225D4">
      <w:pPr>
        <w:pStyle w:val="Geenafstand"/>
      </w:pPr>
      <w:r>
        <w:t>En zelfs door uw vrienden verlaten,</w:t>
      </w:r>
    </w:p>
    <w:p w14:paraId="621AE241" w14:textId="77777777" w:rsidR="00B225D4" w:rsidRDefault="00B225D4" w:rsidP="00B225D4">
      <w:pPr>
        <w:pStyle w:val="Geenafstand"/>
      </w:pPr>
      <w:r>
        <w:t>hing U voor mij aan het kruis.</w:t>
      </w:r>
    </w:p>
    <w:p w14:paraId="3C66BCFE" w14:textId="77777777" w:rsidR="00B225D4" w:rsidRDefault="00B225D4" w:rsidP="00B225D4">
      <w:pPr>
        <w:pStyle w:val="Geenafstand"/>
      </w:pPr>
      <w:r>
        <w:t>(Refrein)</w:t>
      </w:r>
    </w:p>
    <w:p w14:paraId="4C6D385C" w14:textId="06A2B542" w:rsidR="00B225D4" w:rsidRDefault="00B225D4" w:rsidP="00B225D4">
      <w:pPr>
        <w:pStyle w:val="Geenafstand"/>
      </w:pPr>
    </w:p>
    <w:p w14:paraId="2B105442" w14:textId="5A1C7A13" w:rsidR="00212769" w:rsidRDefault="00212769" w:rsidP="00B225D4">
      <w:pPr>
        <w:pStyle w:val="Geenafstand"/>
      </w:pPr>
      <w:r>
        <w:t>3.</w:t>
      </w:r>
    </w:p>
    <w:p w14:paraId="15180455" w14:textId="52AE5FEC" w:rsidR="00B225D4" w:rsidRDefault="00B225D4" w:rsidP="00B225D4">
      <w:pPr>
        <w:pStyle w:val="Geenafstand"/>
      </w:pPr>
      <w:r>
        <w:t xml:space="preserve">U hebt mijn zonden gedragen </w:t>
      </w:r>
    </w:p>
    <w:p w14:paraId="556ADB5D" w14:textId="77777777" w:rsidR="00B225D4" w:rsidRDefault="00B225D4" w:rsidP="00B225D4">
      <w:pPr>
        <w:pStyle w:val="Geenafstand"/>
      </w:pPr>
      <w:r>
        <w:t>en ook al mijn pijn en verdriet.</w:t>
      </w:r>
    </w:p>
    <w:p w14:paraId="7F6E583F" w14:textId="77777777" w:rsidR="00B225D4" w:rsidRDefault="00B225D4" w:rsidP="00B225D4">
      <w:pPr>
        <w:pStyle w:val="Geenafstand"/>
      </w:pPr>
      <w:r>
        <w:t>Dat U zoveel van mij kon houden,</w:t>
      </w:r>
    </w:p>
    <w:p w14:paraId="473C6472" w14:textId="77777777" w:rsidR="00B225D4" w:rsidRDefault="00B225D4" w:rsidP="00B225D4">
      <w:pPr>
        <w:pStyle w:val="Geenafstand"/>
      </w:pPr>
      <w:r>
        <w:t>nee Heer, dat begrijp ik niet.</w:t>
      </w:r>
    </w:p>
    <w:p w14:paraId="18470327" w14:textId="72E6311E" w:rsidR="00B225D4" w:rsidRDefault="00B225D4" w:rsidP="00B225D4">
      <w:pPr>
        <w:pStyle w:val="Geenafstand"/>
        <w:sectPr w:rsidR="00B225D4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>
        <w:t>(Refrein)</w:t>
      </w:r>
    </w:p>
    <w:p w14:paraId="27575E6E" w14:textId="6FF4C677" w:rsidR="00C93EEA" w:rsidRDefault="00776D0D" w:rsidP="009F6F17">
      <w:pPr>
        <w:pStyle w:val="Geenafstand"/>
        <w:rPr>
          <w:rFonts w:eastAsia="Times New Roman" w:cstheme="minorHAnsi"/>
          <w:b/>
          <w:lang w:eastAsia="nl-NL"/>
        </w:rPr>
      </w:pPr>
      <w:r w:rsidRPr="00E968DA">
        <w:rPr>
          <w:rFonts w:asciiTheme="minorHAnsi" w:hAnsiTheme="minorHAnsi" w:cstheme="minorHAnsi"/>
          <w:b/>
        </w:rPr>
        <w:lastRenderedPageBreak/>
        <w:t>Schriftlezing</w:t>
      </w:r>
      <w:r w:rsidR="005D1BEB" w:rsidRPr="00E968DA">
        <w:rPr>
          <w:rFonts w:asciiTheme="minorHAnsi" w:hAnsiTheme="minorHAnsi" w:cstheme="minorHAnsi"/>
          <w:b/>
        </w:rPr>
        <w:t>en  (HSV)</w:t>
      </w:r>
      <w:r w:rsidRPr="00E968DA">
        <w:rPr>
          <w:rFonts w:asciiTheme="minorHAnsi" w:hAnsiTheme="minorHAnsi" w:cstheme="minorHAnsi"/>
          <w:b/>
        </w:rPr>
        <w:t>:</w:t>
      </w:r>
      <w:r w:rsidR="009F6F17">
        <w:rPr>
          <w:rFonts w:asciiTheme="minorHAnsi" w:hAnsiTheme="minorHAnsi" w:cstheme="minorHAnsi"/>
          <w:b/>
        </w:rPr>
        <w:t xml:space="preserve"> </w:t>
      </w:r>
      <w:r w:rsidR="0035081D">
        <w:rPr>
          <w:rFonts w:asciiTheme="minorHAnsi" w:hAnsiTheme="minorHAnsi" w:cstheme="minorHAnsi"/>
          <w:b/>
        </w:rPr>
        <w:t>Mar</w:t>
      </w:r>
      <w:r w:rsidR="00B225D4">
        <w:rPr>
          <w:rFonts w:asciiTheme="minorHAnsi" w:hAnsiTheme="minorHAnsi" w:cstheme="minorHAnsi"/>
          <w:b/>
        </w:rPr>
        <w:t>c</w:t>
      </w:r>
      <w:r w:rsidR="0035081D">
        <w:rPr>
          <w:rFonts w:asciiTheme="minorHAnsi" w:hAnsiTheme="minorHAnsi" w:cstheme="minorHAnsi"/>
          <w:b/>
        </w:rPr>
        <w:t>us 16, vers 1 -8</w:t>
      </w:r>
    </w:p>
    <w:p w14:paraId="5DCE6578" w14:textId="77777777" w:rsidR="00FA5BAF" w:rsidRDefault="00FA5BAF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52179FAF" w14:textId="77777777" w:rsidR="00FA5BAF" w:rsidRPr="001A7AAB" w:rsidRDefault="0087523E" w:rsidP="0009323A">
      <w:pPr>
        <w:pStyle w:val="Geenafstand"/>
        <w:rPr>
          <w:rFonts w:asciiTheme="minorHAnsi" w:hAnsiTheme="minorHAnsi"/>
          <w:vertAlign w:val="superscript"/>
          <w:lang w:eastAsia="nl-NL"/>
        </w:rPr>
      </w:pPr>
      <w:r w:rsidRPr="0087523E">
        <w:rPr>
          <w:rFonts w:asciiTheme="minorHAnsi" w:eastAsiaTheme="minorHAnsi" w:hAnsiTheme="minorHAnsi" w:cstheme="minorBidi"/>
          <w:bCs/>
          <w:color w:val="000000"/>
        </w:rPr>
        <w:t xml:space="preserve">1 En toen de sabbat voorbijgegaan was, hadden Maria Magdalena, Maria, </w:t>
      </w:r>
      <w:r w:rsidRPr="0087523E">
        <w:rPr>
          <w:rFonts w:asciiTheme="minorHAnsi" w:eastAsiaTheme="minorHAnsi" w:hAnsiTheme="minorHAnsi" w:cstheme="minorBidi"/>
          <w:bCs/>
          <w:i/>
          <w:iCs/>
          <w:color w:val="000000"/>
        </w:rPr>
        <w:t>de moeder</w:t>
      </w:r>
      <w:r w:rsidRPr="0087523E">
        <w:rPr>
          <w:rFonts w:asciiTheme="minorHAnsi" w:eastAsiaTheme="minorHAnsi" w:hAnsiTheme="minorHAnsi" w:cstheme="minorBidi"/>
          <w:bCs/>
          <w:color w:val="000000"/>
        </w:rPr>
        <w:t xml:space="preserve"> van Jakobus, en </w:t>
      </w:r>
      <w:proofErr w:type="spellStart"/>
      <w:r w:rsidRPr="0087523E">
        <w:rPr>
          <w:rFonts w:asciiTheme="minorHAnsi" w:eastAsiaTheme="minorHAnsi" w:hAnsiTheme="minorHAnsi" w:cstheme="minorBidi"/>
          <w:bCs/>
          <w:color w:val="000000"/>
        </w:rPr>
        <w:t>Salome</w:t>
      </w:r>
      <w:proofErr w:type="spellEnd"/>
      <w:r w:rsidRPr="0087523E">
        <w:rPr>
          <w:rFonts w:asciiTheme="minorHAnsi" w:eastAsiaTheme="minorHAnsi" w:hAnsiTheme="minorHAnsi" w:cstheme="minorBidi"/>
          <w:bCs/>
          <w:color w:val="000000"/>
        </w:rPr>
        <w:t xml:space="preserve"> specerijen gekocht om Hem te gaan zalven.</w:t>
      </w:r>
      <w:r w:rsidR="00C77A4B">
        <w:rPr>
          <w:rFonts w:asciiTheme="minorHAnsi" w:eastAsiaTheme="minorHAnsi" w:hAnsiTheme="minorHAnsi" w:cstheme="minorBidi"/>
          <w:bCs/>
          <w:color w:val="000000"/>
        </w:rPr>
        <w:t xml:space="preserve"> </w:t>
      </w:r>
      <w:r w:rsidRPr="0087523E">
        <w:rPr>
          <w:rFonts w:asciiTheme="minorHAnsi" w:eastAsiaTheme="minorHAnsi" w:hAnsiTheme="minorHAnsi" w:cstheme="minorBidi"/>
          <w:bCs/>
          <w:color w:val="000000"/>
        </w:rPr>
        <w:t xml:space="preserve">2 En heel vroeg op de eerste </w:t>
      </w:r>
      <w:r w:rsidRPr="0087523E">
        <w:rPr>
          <w:rFonts w:asciiTheme="minorHAnsi" w:eastAsiaTheme="minorHAnsi" w:hAnsiTheme="minorHAnsi" w:cstheme="minorBidi"/>
          <w:bCs/>
          <w:i/>
          <w:iCs/>
          <w:color w:val="000000"/>
        </w:rPr>
        <w:t>dag</w:t>
      </w:r>
      <w:r w:rsidRPr="0087523E">
        <w:rPr>
          <w:rFonts w:asciiTheme="minorHAnsi" w:eastAsiaTheme="minorHAnsi" w:hAnsiTheme="minorHAnsi" w:cstheme="minorBidi"/>
          <w:bCs/>
          <w:color w:val="000000"/>
        </w:rPr>
        <w:t xml:space="preserve"> van de week kwamen zij bij het graf, toen de zon opging.</w:t>
      </w:r>
      <w:r w:rsidR="00C77A4B">
        <w:rPr>
          <w:rFonts w:asciiTheme="minorHAnsi" w:eastAsiaTheme="minorHAnsi" w:hAnsiTheme="minorHAnsi" w:cstheme="minorBidi"/>
          <w:bCs/>
          <w:color w:val="000000"/>
        </w:rPr>
        <w:t xml:space="preserve"> </w:t>
      </w:r>
      <w:r w:rsidRPr="0087523E">
        <w:rPr>
          <w:rFonts w:asciiTheme="minorHAnsi" w:eastAsiaTheme="minorHAnsi" w:hAnsiTheme="minorHAnsi" w:cstheme="minorBidi"/>
          <w:bCs/>
          <w:color w:val="000000"/>
        </w:rPr>
        <w:t>3 En zij zeiden tegen elkaar: Wie zal voor ons de steen van de ingang van het graf wegrollen?</w:t>
      </w:r>
      <w:r w:rsidRPr="0087523E">
        <w:rPr>
          <w:rFonts w:asciiTheme="minorHAnsi" w:eastAsiaTheme="minorHAnsi" w:hAnsiTheme="minorHAnsi" w:cstheme="minorBidi"/>
          <w:bCs/>
          <w:color w:val="000000"/>
        </w:rPr>
        <w:br/>
        <w:t>4 En toen zij opkeken, zagen zij dat de steen weggerold was, want hij was heel groot.</w:t>
      </w:r>
      <w:r w:rsidR="00C77A4B">
        <w:rPr>
          <w:rFonts w:asciiTheme="minorHAnsi" w:eastAsiaTheme="minorHAnsi" w:hAnsiTheme="minorHAnsi" w:cstheme="minorBidi"/>
          <w:bCs/>
          <w:color w:val="000000"/>
        </w:rPr>
        <w:t xml:space="preserve"> </w:t>
      </w:r>
      <w:r w:rsidRPr="0087523E">
        <w:rPr>
          <w:rFonts w:asciiTheme="minorHAnsi" w:eastAsiaTheme="minorHAnsi" w:hAnsiTheme="minorHAnsi" w:cstheme="minorBidi"/>
          <w:bCs/>
          <w:color w:val="000000"/>
        </w:rPr>
        <w:t>5 En toen zij het graf ingegaan waren, zagen zij aan de rechter</w:t>
      </w:r>
      <w:r w:rsidRPr="0087523E">
        <w:rPr>
          <w:rFonts w:asciiTheme="minorHAnsi" w:eastAsiaTheme="minorHAnsi" w:hAnsiTheme="minorHAnsi" w:cstheme="minorBidi"/>
          <w:bCs/>
          <w:i/>
          <w:iCs/>
          <w:color w:val="000000"/>
        </w:rPr>
        <w:t>zijde</w:t>
      </w:r>
      <w:r w:rsidRPr="0087523E">
        <w:rPr>
          <w:rFonts w:asciiTheme="minorHAnsi" w:eastAsiaTheme="minorHAnsi" w:hAnsiTheme="minorHAnsi" w:cstheme="minorBidi"/>
          <w:bCs/>
          <w:color w:val="000000"/>
        </w:rPr>
        <w:t xml:space="preserve"> een jongeman zitten, gekleed in een wit, lang gewaad, en zij waren ontdaan.</w:t>
      </w:r>
      <w:r w:rsidRPr="0087523E">
        <w:rPr>
          <w:rFonts w:asciiTheme="minorHAnsi" w:eastAsiaTheme="minorHAnsi" w:hAnsiTheme="minorHAnsi" w:cstheme="minorBidi"/>
          <w:bCs/>
          <w:color w:val="000000"/>
        </w:rPr>
        <w:br/>
        <w:t>6 Maar hij zei tegen hen: Wees niet ontdaan. U zoekt Jezus de Nazarener, de Gekruisigde. Hij is opgewekt! Hij is hier niet; zie de plaats waar ze Hem gelegd hadden.</w:t>
      </w:r>
      <w:r w:rsidR="00C77A4B">
        <w:rPr>
          <w:rFonts w:asciiTheme="minorHAnsi" w:eastAsiaTheme="minorHAnsi" w:hAnsiTheme="minorHAnsi" w:cstheme="minorBidi"/>
          <w:bCs/>
          <w:color w:val="000000"/>
        </w:rPr>
        <w:t xml:space="preserve"> </w:t>
      </w:r>
      <w:r w:rsidRPr="0087523E">
        <w:rPr>
          <w:rFonts w:asciiTheme="minorHAnsi" w:eastAsiaTheme="minorHAnsi" w:hAnsiTheme="minorHAnsi" w:cstheme="minorBidi"/>
          <w:bCs/>
          <w:color w:val="000000"/>
        </w:rPr>
        <w:t>7 Maar ga heen, zeg tegen Zijn discipelen, en Petrus, dat Hij u voorgaat naar Galilea; daar zult u Hem zien, zoals Hij u gezegd heeft.</w:t>
      </w:r>
      <w:r w:rsidR="00C77A4B">
        <w:rPr>
          <w:rFonts w:asciiTheme="minorHAnsi" w:eastAsiaTheme="minorHAnsi" w:hAnsiTheme="minorHAnsi" w:cstheme="minorBidi"/>
          <w:bCs/>
          <w:color w:val="000000"/>
        </w:rPr>
        <w:t xml:space="preserve"> </w:t>
      </w:r>
      <w:r w:rsidRPr="0087523E">
        <w:rPr>
          <w:rFonts w:asciiTheme="minorHAnsi" w:eastAsiaTheme="minorHAnsi" w:hAnsiTheme="minorHAnsi" w:cstheme="minorBidi"/>
          <w:bCs/>
          <w:color w:val="000000"/>
        </w:rPr>
        <w:t>8 En zij gingen haastig naar buiten en vluchtten bij het graf vandaan, want beving en ontsteltenis had hen aangegrepen; en zij zeiden tegen niemand iets, want zij waren bevreesd.</w:t>
      </w:r>
    </w:p>
    <w:p w14:paraId="6F55D669" w14:textId="77777777" w:rsidR="0087523E" w:rsidRDefault="0087523E" w:rsidP="00E32CA0">
      <w:pPr>
        <w:pStyle w:val="Geenafstand"/>
        <w:rPr>
          <w:rFonts w:eastAsia="Times New Roman" w:cstheme="minorHAnsi"/>
          <w:b/>
          <w:lang w:eastAsia="nl-NL"/>
        </w:rPr>
      </w:pPr>
    </w:p>
    <w:p w14:paraId="4B0F722E" w14:textId="1638F5F0" w:rsidR="00844B5A" w:rsidRDefault="00D517BD" w:rsidP="00E32CA0">
      <w:pPr>
        <w:pStyle w:val="Geenafstand"/>
        <w:rPr>
          <w:rFonts w:eastAsia="Times New Roman" w:cstheme="minorHAnsi"/>
          <w:b/>
          <w:lang w:eastAsia="nl-NL"/>
        </w:rPr>
      </w:pPr>
      <w:r w:rsidRPr="00E32CA0">
        <w:rPr>
          <w:rFonts w:eastAsia="Times New Roman" w:cstheme="minorHAnsi"/>
          <w:b/>
          <w:lang w:eastAsia="nl-NL"/>
        </w:rPr>
        <w:t>Zingen:</w:t>
      </w:r>
      <w:r w:rsidR="00AE6174" w:rsidRPr="00E32CA0">
        <w:rPr>
          <w:rFonts w:eastAsia="Times New Roman" w:cstheme="minorHAnsi"/>
          <w:b/>
          <w:lang w:eastAsia="nl-NL"/>
        </w:rPr>
        <w:t xml:space="preserve"> </w:t>
      </w:r>
      <w:r w:rsidR="009F7927">
        <w:rPr>
          <w:rFonts w:eastAsia="Times New Roman" w:cstheme="minorHAnsi"/>
          <w:b/>
          <w:lang w:eastAsia="nl-NL"/>
        </w:rPr>
        <w:t>Psalm 118: 13 (Ob)</w:t>
      </w:r>
    </w:p>
    <w:p w14:paraId="18F752DA" w14:textId="77777777" w:rsidR="009F7927" w:rsidRPr="009F7927" w:rsidRDefault="009F7927" w:rsidP="009F7927">
      <w:pPr>
        <w:pStyle w:val="Geenafstand"/>
        <w:rPr>
          <w:rFonts w:eastAsia="Times New Roman" w:cstheme="minorHAnsi"/>
          <w:bCs/>
          <w:lang w:eastAsia="nl-NL"/>
        </w:rPr>
      </w:pPr>
      <w:r w:rsidRPr="009F7927">
        <w:rPr>
          <w:rFonts w:eastAsia="Times New Roman" w:cstheme="minorHAnsi"/>
          <w:bCs/>
          <w:lang w:eastAsia="nl-NL"/>
        </w:rPr>
        <w:t>Gezegend zij de grote Koning,</w:t>
      </w:r>
    </w:p>
    <w:p w14:paraId="63323B07" w14:textId="77777777" w:rsidR="009F7927" w:rsidRPr="009F7927" w:rsidRDefault="009F7927" w:rsidP="009F7927">
      <w:pPr>
        <w:pStyle w:val="Geenafstand"/>
        <w:rPr>
          <w:rFonts w:eastAsia="Times New Roman" w:cstheme="minorHAnsi"/>
          <w:bCs/>
          <w:lang w:eastAsia="nl-NL"/>
        </w:rPr>
      </w:pPr>
      <w:r w:rsidRPr="009F7927">
        <w:rPr>
          <w:rFonts w:eastAsia="Times New Roman" w:cstheme="minorHAnsi"/>
          <w:bCs/>
          <w:lang w:eastAsia="nl-NL"/>
        </w:rPr>
        <w:t>Die tot ons komt in 's HEEREN naam!</w:t>
      </w:r>
    </w:p>
    <w:p w14:paraId="190F6079" w14:textId="77777777" w:rsidR="009F7927" w:rsidRPr="009F7927" w:rsidRDefault="009F7927" w:rsidP="009F7927">
      <w:pPr>
        <w:pStyle w:val="Geenafstand"/>
        <w:rPr>
          <w:rFonts w:eastAsia="Times New Roman" w:cstheme="minorHAnsi"/>
          <w:bCs/>
          <w:lang w:eastAsia="nl-NL"/>
        </w:rPr>
      </w:pPr>
      <w:r w:rsidRPr="009F7927">
        <w:rPr>
          <w:rFonts w:eastAsia="Times New Roman" w:cstheme="minorHAnsi"/>
          <w:bCs/>
          <w:lang w:eastAsia="nl-NL"/>
        </w:rPr>
        <w:t xml:space="preserve">Wij </w:t>
      </w:r>
      <w:proofErr w:type="spellStart"/>
      <w:r w:rsidRPr="009F7927">
        <w:rPr>
          <w:rFonts w:eastAsia="Times New Roman" w:cstheme="minorHAnsi"/>
          <w:bCs/>
          <w:lang w:eastAsia="nl-NL"/>
        </w:rPr>
        <w:t>zeeg'nen</w:t>
      </w:r>
      <w:proofErr w:type="spellEnd"/>
      <w:r w:rsidRPr="009F7927">
        <w:rPr>
          <w:rFonts w:eastAsia="Times New Roman" w:cstheme="minorHAnsi"/>
          <w:bCs/>
          <w:lang w:eastAsia="nl-NL"/>
        </w:rPr>
        <w:t xml:space="preserve"> u uit 's HEEREN woning;</w:t>
      </w:r>
    </w:p>
    <w:p w14:paraId="7DF4CF21" w14:textId="77777777" w:rsidR="009F7927" w:rsidRPr="009F7927" w:rsidRDefault="009F7927" w:rsidP="009F7927">
      <w:pPr>
        <w:pStyle w:val="Geenafstand"/>
        <w:rPr>
          <w:rFonts w:eastAsia="Times New Roman" w:cstheme="minorHAnsi"/>
          <w:bCs/>
          <w:lang w:eastAsia="nl-NL"/>
        </w:rPr>
      </w:pPr>
      <w:r w:rsidRPr="009F7927">
        <w:rPr>
          <w:rFonts w:eastAsia="Times New Roman" w:cstheme="minorHAnsi"/>
          <w:bCs/>
          <w:lang w:eastAsia="nl-NL"/>
        </w:rPr>
        <w:t xml:space="preserve">Wij zegenen u al te </w:t>
      </w:r>
      <w:proofErr w:type="spellStart"/>
      <w:r w:rsidRPr="009F7927">
        <w:rPr>
          <w:rFonts w:eastAsia="Times New Roman" w:cstheme="minorHAnsi"/>
          <w:bCs/>
          <w:lang w:eastAsia="nl-NL"/>
        </w:rPr>
        <w:t>zaâm</w:t>
      </w:r>
      <w:proofErr w:type="spellEnd"/>
      <w:r w:rsidRPr="009F7927">
        <w:rPr>
          <w:rFonts w:eastAsia="Times New Roman" w:cstheme="minorHAnsi"/>
          <w:bCs/>
          <w:lang w:eastAsia="nl-NL"/>
        </w:rPr>
        <w:t>.</w:t>
      </w:r>
    </w:p>
    <w:p w14:paraId="33BB28A3" w14:textId="77777777" w:rsidR="009F7927" w:rsidRPr="009F7927" w:rsidRDefault="009F7927" w:rsidP="009F7927">
      <w:pPr>
        <w:pStyle w:val="Geenafstand"/>
        <w:rPr>
          <w:rFonts w:eastAsia="Times New Roman" w:cstheme="minorHAnsi"/>
          <w:bCs/>
          <w:lang w:eastAsia="nl-NL"/>
        </w:rPr>
      </w:pPr>
      <w:r w:rsidRPr="009F7927">
        <w:rPr>
          <w:rFonts w:eastAsia="Times New Roman" w:cstheme="minorHAnsi"/>
          <w:bCs/>
          <w:lang w:eastAsia="nl-NL"/>
        </w:rPr>
        <w:t>De HEER is God, door Wien w' aanschouwen</w:t>
      </w:r>
    </w:p>
    <w:p w14:paraId="2E12D49A" w14:textId="77777777" w:rsidR="009F7927" w:rsidRPr="009F7927" w:rsidRDefault="009F7927" w:rsidP="009F7927">
      <w:pPr>
        <w:pStyle w:val="Geenafstand"/>
        <w:rPr>
          <w:rFonts w:eastAsia="Times New Roman" w:cstheme="minorHAnsi"/>
          <w:bCs/>
          <w:lang w:eastAsia="nl-NL"/>
        </w:rPr>
      </w:pPr>
      <w:r w:rsidRPr="009F7927">
        <w:rPr>
          <w:rFonts w:eastAsia="Times New Roman" w:cstheme="minorHAnsi"/>
          <w:bCs/>
          <w:lang w:eastAsia="nl-NL"/>
        </w:rPr>
        <w:t>Het vrolijk licht, na bang gevaar;</w:t>
      </w:r>
    </w:p>
    <w:p w14:paraId="2372D431" w14:textId="77777777" w:rsidR="009F7927" w:rsidRPr="009F7927" w:rsidRDefault="009F7927" w:rsidP="009F7927">
      <w:pPr>
        <w:pStyle w:val="Geenafstand"/>
        <w:rPr>
          <w:rFonts w:eastAsia="Times New Roman" w:cstheme="minorHAnsi"/>
          <w:bCs/>
          <w:lang w:eastAsia="nl-NL"/>
        </w:rPr>
      </w:pPr>
      <w:r w:rsidRPr="009F7927">
        <w:rPr>
          <w:rFonts w:eastAsia="Times New Roman" w:cstheme="minorHAnsi"/>
          <w:bCs/>
          <w:lang w:eastAsia="nl-NL"/>
        </w:rPr>
        <w:t>Bindt d' offerdieren dan met touwen</w:t>
      </w:r>
    </w:p>
    <w:p w14:paraId="43C0FB69" w14:textId="723C3C6E" w:rsidR="00C77A4B" w:rsidRDefault="009F7927" w:rsidP="0035081D">
      <w:pPr>
        <w:pStyle w:val="Geenafstand"/>
        <w:sectPr w:rsidR="00C77A4B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9F7927">
        <w:rPr>
          <w:rFonts w:eastAsia="Times New Roman" w:cstheme="minorHAnsi"/>
          <w:bCs/>
          <w:lang w:eastAsia="nl-NL"/>
        </w:rPr>
        <w:t>Tot aan de hoornen van 't altaar.</w:t>
      </w:r>
    </w:p>
    <w:p w14:paraId="02209D28" w14:textId="77777777" w:rsidR="00C77A4B" w:rsidRDefault="00C77A4B" w:rsidP="0035081D">
      <w:pPr>
        <w:pStyle w:val="Geenafstand"/>
        <w:sectPr w:rsidR="00C77A4B" w:rsidSect="009F7927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176988B1" w14:textId="77777777" w:rsidR="00E968DA" w:rsidRDefault="00E32CA0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V</w:t>
      </w:r>
      <w:r w:rsidR="00467C74" w:rsidRPr="00467C74">
        <w:rPr>
          <w:rFonts w:eastAsia="Times New Roman" w:cstheme="minorHAnsi"/>
          <w:b/>
          <w:lang w:eastAsia="nl-NL"/>
        </w:rPr>
        <w:t>erkondiging.</w:t>
      </w:r>
      <w:r w:rsidR="00E968DA">
        <w:rPr>
          <w:rFonts w:eastAsia="Times New Roman" w:cstheme="minorHAnsi"/>
          <w:b/>
          <w:lang w:eastAsia="nl-NL"/>
        </w:rPr>
        <w:t xml:space="preserve"> </w:t>
      </w:r>
      <w:r w:rsidR="00E968DA">
        <w:rPr>
          <w:rFonts w:eastAsia="Times New Roman" w:cstheme="minorHAnsi"/>
          <w:b/>
          <w:lang w:eastAsia="nl-NL"/>
        </w:rPr>
        <w:tab/>
      </w:r>
    </w:p>
    <w:p w14:paraId="46ADAB84" w14:textId="77777777" w:rsidR="00C93EEA" w:rsidRDefault="00C93EE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1AD342E9" w14:textId="1A0B15A6" w:rsidR="00B63A70" w:rsidRDefault="007C6499" w:rsidP="002538D5">
      <w:pPr>
        <w:spacing w:after="0" w:line="240" w:lineRule="auto"/>
        <w:rPr>
          <w:rFonts w:eastAsia="Times New Roman" w:cstheme="minorHAnsi"/>
          <w:b/>
          <w:lang w:eastAsia="nl-NL"/>
        </w:rPr>
      </w:pPr>
      <w:bookmarkStart w:id="3" w:name="_Hlk536193753"/>
      <w:r w:rsidRPr="004C1AC0">
        <w:rPr>
          <w:rFonts w:eastAsia="Times New Roman" w:cstheme="minorHAnsi"/>
          <w:b/>
          <w:lang w:eastAsia="nl-NL"/>
        </w:rPr>
        <w:t>Zingen</w:t>
      </w:r>
      <w:r w:rsidR="00844B5A" w:rsidRPr="00844B5A">
        <w:rPr>
          <w:rFonts w:eastAsia="Times New Roman" w:cstheme="minorHAnsi"/>
          <w:b/>
          <w:lang w:eastAsia="nl-NL"/>
        </w:rPr>
        <w:t xml:space="preserve">: </w:t>
      </w:r>
      <w:bookmarkEnd w:id="3"/>
      <w:r w:rsidR="009F7927" w:rsidRPr="009F7927">
        <w:rPr>
          <w:rFonts w:eastAsia="Times New Roman" w:cstheme="minorHAnsi"/>
          <w:b/>
          <w:lang w:eastAsia="nl-NL"/>
        </w:rPr>
        <w:t>Op Toonhoogte (2015)</w:t>
      </w:r>
      <w:r w:rsidR="00536F9F">
        <w:rPr>
          <w:rFonts w:eastAsia="Times New Roman" w:cstheme="minorHAnsi"/>
          <w:b/>
          <w:lang w:eastAsia="nl-NL"/>
        </w:rPr>
        <w:t>:</w:t>
      </w:r>
      <w:r w:rsidR="009F7927" w:rsidRPr="009F7927">
        <w:rPr>
          <w:rFonts w:eastAsia="Times New Roman" w:cstheme="minorHAnsi"/>
          <w:b/>
          <w:lang w:eastAsia="nl-NL"/>
        </w:rPr>
        <w:t xml:space="preserve">  </w:t>
      </w:r>
      <w:r w:rsidR="009F7927">
        <w:rPr>
          <w:rFonts w:eastAsia="Times New Roman" w:cstheme="minorHAnsi"/>
          <w:b/>
          <w:lang w:eastAsia="nl-NL"/>
        </w:rPr>
        <w:t>111</w:t>
      </w:r>
      <w:r w:rsidR="00212769">
        <w:rPr>
          <w:rFonts w:eastAsia="Times New Roman" w:cstheme="minorHAnsi"/>
          <w:b/>
          <w:lang w:eastAsia="nl-NL"/>
        </w:rPr>
        <w:t>: 1, 2 en 3</w:t>
      </w:r>
    </w:p>
    <w:p w14:paraId="6E1CE086" w14:textId="72A28DA3" w:rsidR="009F7927" w:rsidRPr="00212769" w:rsidRDefault="00212769" w:rsidP="002538D5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212769">
        <w:rPr>
          <w:rFonts w:eastAsia="Times New Roman" w:cstheme="minorHAnsi"/>
          <w:bCs/>
          <w:lang w:eastAsia="nl-NL"/>
        </w:rPr>
        <w:t>1.</w:t>
      </w:r>
    </w:p>
    <w:p w14:paraId="6037A34C" w14:textId="40C5BBEF" w:rsidR="008C3638" w:rsidRPr="008C3638" w:rsidRDefault="008C3638" w:rsidP="008C3638">
      <w:pPr>
        <w:spacing w:after="0" w:line="240" w:lineRule="auto"/>
        <w:rPr>
          <w:rFonts w:eastAsia="Times New Roman" w:cstheme="minorHAnsi"/>
          <w:lang w:eastAsia="nl-NL"/>
        </w:rPr>
      </w:pPr>
      <w:r w:rsidRPr="008C3638">
        <w:rPr>
          <w:rFonts w:eastAsia="Times New Roman" w:cstheme="minorHAnsi"/>
          <w:lang w:eastAsia="nl-NL"/>
        </w:rPr>
        <w:t>Geprezen zij de Heer die eeuwig leeft.</w:t>
      </w:r>
      <w:r w:rsidRPr="008C3638">
        <w:rPr>
          <w:rFonts w:eastAsia="Times New Roman" w:cstheme="minorHAnsi"/>
          <w:lang w:eastAsia="nl-NL"/>
        </w:rPr>
        <w:tab/>
      </w:r>
    </w:p>
    <w:p w14:paraId="51807E57" w14:textId="77777777" w:rsidR="008C3638" w:rsidRPr="008C3638" w:rsidRDefault="008C3638" w:rsidP="008C3638">
      <w:pPr>
        <w:spacing w:after="0" w:line="240" w:lineRule="auto"/>
        <w:rPr>
          <w:rFonts w:eastAsia="Times New Roman" w:cstheme="minorHAnsi"/>
          <w:lang w:eastAsia="nl-NL"/>
        </w:rPr>
      </w:pPr>
      <w:r w:rsidRPr="008C3638">
        <w:rPr>
          <w:rFonts w:eastAsia="Times New Roman" w:cstheme="minorHAnsi"/>
          <w:lang w:eastAsia="nl-NL"/>
        </w:rPr>
        <w:t>Die vol ontferming ieder troost</w:t>
      </w:r>
    </w:p>
    <w:p w14:paraId="497BA061" w14:textId="77777777" w:rsidR="008C3638" w:rsidRPr="008C3638" w:rsidRDefault="008C3638" w:rsidP="008C3638">
      <w:pPr>
        <w:spacing w:after="0" w:line="240" w:lineRule="auto"/>
        <w:rPr>
          <w:rFonts w:eastAsia="Times New Roman" w:cstheme="minorHAnsi"/>
          <w:lang w:eastAsia="nl-NL"/>
        </w:rPr>
      </w:pPr>
      <w:r w:rsidRPr="008C3638">
        <w:rPr>
          <w:rFonts w:eastAsia="Times New Roman" w:cstheme="minorHAnsi"/>
          <w:lang w:eastAsia="nl-NL"/>
        </w:rPr>
        <w:t>en alle schuld vergeeft.</w:t>
      </w:r>
    </w:p>
    <w:p w14:paraId="26C47BBC" w14:textId="77777777" w:rsidR="008C3638" w:rsidRPr="008C3638" w:rsidRDefault="008C3638" w:rsidP="008C3638">
      <w:pPr>
        <w:spacing w:after="0" w:line="240" w:lineRule="auto"/>
        <w:rPr>
          <w:rFonts w:eastAsia="Times New Roman" w:cstheme="minorHAnsi"/>
          <w:lang w:eastAsia="nl-NL"/>
        </w:rPr>
      </w:pPr>
      <w:r w:rsidRPr="008C3638">
        <w:rPr>
          <w:rFonts w:eastAsia="Times New Roman" w:cstheme="minorHAnsi"/>
          <w:lang w:eastAsia="nl-NL"/>
        </w:rPr>
        <w:t>Die heel het aards gebeuren vast in handen heeft.</w:t>
      </w:r>
    </w:p>
    <w:p w14:paraId="5ACBB49C" w14:textId="77777777" w:rsidR="008C3638" w:rsidRPr="008C3638" w:rsidRDefault="008C3638" w:rsidP="008C3638">
      <w:pPr>
        <w:spacing w:after="0" w:line="240" w:lineRule="auto"/>
        <w:rPr>
          <w:rFonts w:eastAsia="Times New Roman" w:cstheme="minorHAnsi"/>
          <w:lang w:eastAsia="nl-NL"/>
        </w:rPr>
      </w:pPr>
    </w:p>
    <w:p w14:paraId="53DCB24B" w14:textId="77777777" w:rsidR="008C3638" w:rsidRPr="008C3638" w:rsidRDefault="008C3638" w:rsidP="008C3638">
      <w:pPr>
        <w:spacing w:after="0" w:line="240" w:lineRule="auto"/>
        <w:rPr>
          <w:rFonts w:eastAsia="Times New Roman" w:cstheme="minorHAnsi"/>
          <w:lang w:eastAsia="nl-NL"/>
        </w:rPr>
      </w:pPr>
      <w:r w:rsidRPr="008C3638">
        <w:rPr>
          <w:rFonts w:eastAsia="Times New Roman" w:cstheme="minorHAnsi"/>
          <w:lang w:eastAsia="nl-NL"/>
        </w:rPr>
        <w:t>(</w:t>
      </w:r>
      <w:r w:rsidRPr="008C3638">
        <w:rPr>
          <w:rFonts w:eastAsia="Times New Roman" w:cstheme="minorHAnsi"/>
          <w:u w:val="single"/>
          <w:lang w:eastAsia="nl-NL"/>
        </w:rPr>
        <w:t>Refrein</w:t>
      </w:r>
      <w:r w:rsidRPr="008C3638">
        <w:rPr>
          <w:rFonts w:eastAsia="Times New Roman" w:cstheme="minorHAnsi"/>
          <w:lang w:eastAsia="nl-NL"/>
        </w:rPr>
        <w:t>)</w:t>
      </w:r>
    </w:p>
    <w:p w14:paraId="54B0B71E" w14:textId="77777777" w:rsidR="008C3638" w:rsidRPr="008C3638" w:rsidRDefault="008C3638" w:rsidP="008C3638">
      <w:pPr>
        <w:spacing w:after="0" w:line="240" w:lineRule="auto"/>
        <w:rPr>
          <w:rFonts w:eastAsia="Times New Roman" w:cstheme="minorHAnsi"/>
          <w:lang w:eastAsia="nl-NL"/>
        </w:rPr>
      </w:pPr>
      <w:r w:rsidRPr="008C3638">
        <w:rPr>
          <w:rFonts w:eastAsia="Times New Roman" w:cstheme="minorHAnsi"/>
          <w:lang w:eastAsia="nl-NL"/>
        </w:rPr>
        <w:t>Hem zij de glorie, want Hij die overwon,</w:t>
      </w:r>
    </w:p>
    <w:p w14:paraId="1A6DEBDE" w14:textId="77777777" w:rsidR="008C3638" w:rsidRPr="008C3638" w:rsidRDefault="008C3638" w:rsidP="008C3638">
      <w:pPr>
        <w:spacing w:after="0" w:line="240" w:lineRule="auto"/>
        <w:rPr>
          <w:rFonts w:eastAsia="Times New Roman" w:cstheme="minorHAnsi"/>
          <w:lang w:eastAsia="nl-NL"/>
        </w:rPr>
      </w:pPr>
      <w:r w:rsidRPr="008C3638">
        <w:rPr>
          <w:rFonts w:eastAsia="Times New Roman" w:cstheme="minorHAnsi"/>
          <w:lang w:eastAsia="nl-NL"/>
        </w:rPr>
        <w:t>zal nooit verlaten wat zijn hand begon.</w:t>
      </w:r>
    </w:p>
    <w:p w14:paraId="05FE61B1" w14:textId="77777777" w:rsidR="008C3638" w:rsidRPr="008C3638" w:rsidRDefault="008C3638" w:rsidP="008C3638">
      <w:pPr>
        <w:spacing w:after="0" w:line="240" w:lineRule="auto"/>
        <w:rPr>
          <w:rFonts w:eastAsia="Times New Roman" w:cstheme="minorHAnsi"/>
          <w:lang w:eastAsia="nl-NL"/>
        </w:rPr>
      </w:pPr>
      <w:r w:rsidRPr="008C3638">
        <w:rPr>
          <w:rFonts w:eastAsia="Times New Roman" w:cstheme="minorHAnsi"/>
          <w:lang w:eastAsia="nl-NL"/>
        </w:rPr>
        <w:t>Halleluja, geprezen zij het Lam,</w:t>
      </w:r>
    </w:p>
    <w:p w14:paraId="0AF68611" w14:textId="77777777" w:rsidR="008C3638" w:rsidRPr="008C3638" w:rsidRDefault="008C3638" w:rsidP="008C3638">
      <w:pPr>
        <w:spacing w:after="0" w:line="240" w:lineRule="auto"/>
        <w:rPr>
          <w:rFonts w:eastAsia="Times New Roman" w:cstheme="minorHAnsi"/>
          <w:lang w:eastAsia="nl-NL"/>
        </w:rPr>
      </w:pPr>
      <w:r w:rsidRPr="008C3638">
        <w:rPr>
          <w:rFonts w:eastAsia="Times New Roman" w:cstheme="minorHAnsi"/>
          <w:lang w:eastAsia="nl-NL"/>
        </w:rPr>
        <w:t>dat de schuld der wereld op Zich nam.</w:t>
      </w:r>
      <w:r w:rsidRPr="008C3638">
        <w:rPr>
          <w:rFonts w:eastAsia="Times New Roman" w:cstheme="minorHAnsi"/>
          <w:lang w:eastAsia="nl-NL"/>
        </w:rPr>
        <w:tab/>
      </w:r>
    </w:p>
    <w:p w14:paraId="2E81E795" w14:textId="61208ED0" w:rsidR="008C3638" w:rsidRDefault="008C3638" w:rsidP="008C3638">
      <w:pPr>
        <w:spacing w:after="0" w:line="240" w:lineRule="auto"/>
        <w:rPr>
          <w:rFonts w:eastAsia="Times New Roman" w:cstheme="minorHAnsi"/>
          <w:lang w:eastAsia="nl-NL"/>
        </w:rPr>
      </w:pPr>
    </w:p>
    <w:p w14:paraId="3913B148" w14:textId="5D1E63D1" w:rsidR="00212769" w:rsidRPr="008C3638" w:rsidRDefault="00212769" w:rsidP="008C3638">
      <w:pPr>
        <w:spacing w:after="0" w:line="240" w:lineRule="auto"/>
        <w:rPr>
          <w:rFonts w:eastAsia="Times New Roman" w:cstheme="minorHAnsi"/>
          <w:lang w:eastAsia="nl-NL"/>
        </w:rPr>
      </w:pPr>
      <w:r>
        <w:rPr>
          <w:rFonts w:eastAsia="Times New Roman" w:cstheme="minorHAnsi"/>
          <w:lang w:eastAsia="nl-NL"/>
        </w:rPr>
        <w:t>2.</w:t>
      </w:r>
    </w:p>
    <w:p w14:paraId="489E1BD1" w14:textId="522DAE61" w:rsidR="008C3638" w:rsidRPr="008C3638" w:rsidRDefault="008C3638" w:rsidP="008C3638">
      <w:pPr>
        <w:spacing w:after="0" w:line="240" w:lineRule="auto"/>
        <w:rPr>
          <w:rFonts w:eastAsia="Times New Roman" w:cstheme="minorHAnsi"/>
          <w:lang w:eastAsia="nl-NL"/>
        </w:rPr>
      </w:pPr>
      <w:r w:rsidRPr="008C3638">
        <w:rPr>
          <w:rFonts w:eastAsia="Times New Roman" w:cstheme="minorHAnsi"/>
          <w:lang w:eastAsia="nl-NL"/>
        </w:rPr>
        <w:t>Verdreven is de schaduw van de nacht,</w:t>
      </w:r>
    </w:p>
    <w:p w14:paraId="749DEED9" w14:textId="77777777" w:rsidR="008C3638" w:rsidRPr="008C3638" w:rsidRDefault="008C3638" w:rsidP="008C3638">
      <w:pPr>
        <w:spacing w:after="0" w:line="240" w:lineRule="auto"/>
        <w:rPr>
          <w:rFonts w:eastAsia="Times New Roman" w:cstheme="minorHAnsi"/>
          <w:lang w:eastAsia="nl-NL"/>
        </w:rPr>
      </w:pPr>
      <w:r w:rsidRPr="008C3638">
        <w:rPr>
          <w:rFonts w:eastAsia="Times New Roman" w:cstheme="minorHAnsi"/>
          <w:lang w:eastAsia="nl-NL"/>
        </w:rPr>
        <w:t>en wie Hem wil aanvaarden</w:t>
      </w:r>
    </w:p>
    <w:p w14:paraId="69E0F770" w14:textId="77777777" w:rsidR="008C3638" w:rsidRPr="008C3638" w:rsidRDefault="008C3638" w:rsidP="008C3638">
      <w:pPr>
        <w:spacing w:after="0" w:line="240" w:lineRule="auto"/>
        <w:rPr>
          <w:rFonts w:eastAsia="Times New Roman" w:cstheme="minorHAnsi"/>
          <w:lang w:eastAsia="nl-NL"/>
        </w:rPr>
      </w:pPr>
      <w:r w:rsidRPr="008C3638">
        <w:rPr>
          <w:rFonts w:eastAsia="Times New Roman" w:cstheme="minorHAnsi"/>
          <w:lang w:eastAsia="nl-NL"/>
        </w:rPr>
        <w:t>wordt eens veilig thuisgebracht.</w:t>
      </w:r>
    </w:p>
    <w:p w14:paraId="76816039" w14:textId="77777777" w:rsidR="008C3638" w:rsidRPr="008C3638" w:rsidRDefault="008C3638" w:rsidP="008C3638">
      <w:pPr>
        <w:spacing w:after="0" w:line="240" w:lineRule="auto"/>
        <w:rPr>
          <w:rFonts w:eastAsia="Times New Roman" w:cstheme="minorHAnsi"/>
          <w:lang w:eastAsia="nl-NL"/>
        </w:rPr>
      </w:pPr>
      <w:r w:rsidRPr="008C3638">
        <w:rPr>
          <w:rFonts w:eastAsia="Times New Roman" w:cstheme="minorHAnsi"/>
          <w:lang w:eastAsia="nl-NL"/>
        </w:rPr>
        <w:t>Voor hem geldt ook dit wonder: alles is volbracht.</w:t>
      </w:r>
    </w:p>
    <w:p w14:paraId="5C55510F" w14:textId="77777777" w:rsidR="008C3638" w:rsidRPr="008C3638" w:rsidRDefault="008C3638" w:rsidP="008C3638">
      <w:pPr>
        <w:spacing w:after="0" w:line="240" w:lineRule="auto"/>
        <w:rPr>
          <w:rFonts w:eastAsia="Times New Roman" w:cstheme="minorHAnsi"/>
          <w:lang w:eastAsia="nl-NL"/>
        </w:rPr>
      </w:pPr>
      <w:r w:rsidRPr="008C3638">
        <w:rPr>
          <w:rFonts w:eastAsia="Times New Roman" w:cstheme="minorHAnsi"/>
          <w:lang w:eastAsia="nl-NL"/>
        </w:rPr>
        <w:t>(</w:t>
      </w:r>
      <w:r w:rsidRPr="008C3638">
        <w:rPr>
          <w:rFonts w:eastAsia="Times New Roman" w:cstheme="minorHAnsi"/>
          <w:u w:val="single"/>
          <w:lang w:eastAsia="nl-NL"/>
        </w:rPr>
        <w:t>Refrein</w:t>
      </w:r>
      <w:r w:rsidRPr="008C3638">
        <w:rPr>
          <w:rFonts w:eastAsia="Times New Roman" w:cstheme="minorHAnsi"/>
          <w:lang w:eastAsia="nl-NL"/>
        </w:rPr>
        <w:t>)</w:t>
      </w:r>
    </w:p>
    <w:p w14:paraId="50138B15" w14:textId="71E837D1" w:rsidR="008C3638" w:rsidRDefault="008C3638" w:rsidP="008C3638">
      <w:pPr>
        <w:spacing w:after="0" w:line="240" w:lineRule="auto"/>
        <w:rPr>
          <w:rFonts w:eastAsia="Times New Roman" w:cstheme="minorHAnsi"/>
          <w:lang w:eastAsia="nl-NL"/>
        </w:rPr>
      </w:pPr>
    </w:p>
    <w:p w14:paraId="74B24688" w14:textId="6131F259" w:rsidR="00212769" w:rsidRPr="008C3638" w:rsidRDefault="00212769" w:rsidP="008C3638">
      <w:pPr>
        <w:spacing w:after="0" w:line="240" w:lineRule="auto"/>
        <w:rPr>
          <w:rFonts w:eastAsia="Times New Roman" w:cstheme="minorHAnsi"/>
          <w:lang w:eastAsia="nl-NL"/>
        </w:rPr>
      </w:pPr>
      <w:r>
        <w:rPr>
          <w:rFonts w:eastAsia="Times New Roman" w:cstheme="minorHAnsi"/>
          <w:lang w:eastAsia="nl-NL"/>
        </w:rPr>
        <w:t>3.</w:t>
      </w:r>
    </w:p>
    <w:p w14:paraId="18CB8E48" w14:textId="17757584" w:rsidR="008C3638" w:rsidRPr="008C3638" w:rsidRDefault="008C3638" w:rsidP="008C3638">
      <w:pPr>
        <w:spacing w:after="0" w:line="240" w:lineRule="auto"/>
        <w:rPr>
          <w:rFonts w:eastAsia="Times New Roman" w:cstheme="minorHAnsi"/>
          <w:lang w:eastAsia="nl-NL"/>
        </w:rPr>
      </w:pPr>
      <w:r w:rsidRPr="008C3638">
        <w:rPr>
          <w:rFonts w:eastAsia="Times New Roman" w:cstheme="minorHAnsi"/>
          <w:lang w:eastAsia="nl-NL"/>
        </w:rPr>
        <w:t xml:space="preserve"> Hij doet ons dankbaar schouwen in het licht,</w:t>
      </w:r>
    </w:p>
    <w:p w14:paraId="541E17FA" w14:textId="77777777" w:rsidR="008C3638" w:rsidRPr="008C3638" w:rsidRDefault="008C3638" w:rsidP="008C3638">
      <w:pPr>
        <w:spacing w:after="0" w:line="240" w:lineRule="auto"/>
        <w:rPr>
          <w:rFonts w:eastAsia="Times New Roman" w:cstheme="minorHAnsi"/>
          <w:lang w:eastAsia="nl-NL"/>
        </w:rPr>
      </w:pPr>
      <w:r w:rsidRPr="008C3638">
        <w:rPr>
          <w:rFonts w:eastAsia="Times New Roman" w:cstheme="minorHAnsi"/>
          <w:lang w:eastAsia="nl-NL"/>
        </w:rPr>
        <w:t>dat uitstraalt van het kruis,</w:t>
      </w:r>
    </w:p>
    <w:p w14:paraId="218AB806" w14:textId="77777777" w:rsidR="008C3638" w:rsidRPr="008C3638" w:rsidRDefault="008C3638" w:rsidP="008C3638">
      <w:pPr>
        <w:spacing w:after="0" w:line="240" w:lineRule="auto"/>
        <w:rPr>
          <w:rFonts w:eastAsia="Times New Roman" w:cstheme="minorHAnsi"/>
          <w:lang w:eastAsia="nl-NL"/>
        </w:rPr>
      </w:pPr>
      <w:r w:rsidRPr="008C3638">
        <w:rPr>
          <w:rFonts w:eastAsia="Times New Roman" w:cstheme="minorHAnsi"/>
          <w:lang w:eastAsia="nl-NL"/>
        </w:rPr>
        <w:t>dat eens voor ons werd opgericht.</w:t>
      </w:r>
    </w:p>
    <w:p w14:paraId="61C28EBA" w14:textId="77777777" w:rsidR="008C3638" w:rsidRPr="008C3638" w:rsidRDefault="008C3638" w:rsidP="008C3638">
      <w:pPr>
        <w:spacing w:after="0" w:line="240" w:lineRule="auto"/>
        <w:rPr>
          <w:rFonts w:eastAsia="Times New Roman" w:cstheme="minorHAnsi"/>
          <w:lang w:eastAsia="nl-NL"/>
        </w:rPr>
      </w:pPr>
      <w:r w:rsidRPr="008C3638">
        <w:rPr>
          <w:rFonts w:eastAsia="Times New Roman" w:cstheme="minorHAnsi"/>
          <w:lang w:eastAsia="nl-NL"/>
        </w:rPr>
        <w:t xml:space="preserve">En voor ons oog verrijst een heerlijk </w:t>
      </w:r>
      <w:proofErr w:type="spellStart"/>
      <w:r w:rsidRPr="008C3638">
        <w:rPr>
          <w:rFonts w:eastAsia="Times New Roman" w:cstheme="minorHAnsi"/>
          <w:lang w:eastAsia="nl-NL"/>
        </w:rPr>
        <w:t>verge¬zicht</w:t>
      </w:r>
      <w:proofErr w:type="spellEnd"/>
      <w:r w:rsidRPr="008C3638">
        <w:rPr>
          <w:rFonts w:eastAsia="Times New Roman" w:cstheme="minorHAnsi"/>
          <w:lang w:eastAsia="nl-NL"/>
        </w:rPr>
        <w:t>.</w:t>
      </w:r>
    </w:p>
    <w:p w14:paraId="07986472" w14:textId="7FEA5985" w:rsidR="00EA11BF" w:rsidRPr="00EA11BF" w:rsidRDefault="008C3638" w:rsidP="008C3638">
      <w:pPr>
        <w:spacing w:after="0" w:line="240" w:lineRule="auto"/>
        <w:rPr>
          <w:rFonts w:eastAsia="Times New Roman" w:cstheme="minorHAnsi"/>
          <w:lang w:eastAsia="nl-NL"/>
        </w:rPr>
      </w:pPr>
      <w:r w:rsidRPr="008C3638">
        <w:rPr>
          <w:rFonts w:eastAsia="Times New Roman" w:cstheme="minorHAnsi"/>
          <w:lang w:eastAsia="nl-NL"/>
        </w:rPr>
        <w:t>(</w:t>
      </w:r>
      <w:r w:rsidRPr="008C3638">
        <w:rPr>
          <w:rFonts w:eastAsia="Times New Roman" w:cstheme="minorHAnsi"/>
          <w:u w:val="single"/>
          <w:lang w:eastAsia="nl-NL"/>
        </w:rPr>
        <w:t>Refrein</w:t>
      </w:r>
      <w:r w:rsidRPr="008C3638">
        <w:rPr>
          <w:rFonts w:eastAsia="Times New Roman" w:cstheme="minorHAnsi"/>
          <w:lang w:eastAsia="nl-NL"/>
        </w:rPr>
        <w:t>)</w:t>
      </w:r>
    </w:p>
    <w:p w14:paraId="119414BE" w14:textId="77777777" w:rsidR="00212769" w:rsidRDefault="00212769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35A05F95" w14:textId="11840A84" w:rsidR="00844B5A" w:rsidRPr="00844B5A" w:rsidRDefault="00536F9F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G</w:t>
      </w:r>
      <w:r w:rsidR="004C1AC0" w:rsidRPr="004C1AC0">
        <w:rPr>
          <w:rFonts w:eastAsia="Times New Roman" w:cstheme="minorHAnsi"/>
          <w:b/>
          <w:lang w:eastAsia="nl-NL"/>
        </w:rPr>
        <w:t>ebed</w:t>
      </w:r>
      <w:r w:rsidR="004C1AC0">
        <w:rPr>
          <w:rFonts w:eastAsia="Times New Roman" w:cstheme="minorHAnsi"/>
          <w:b/>
          <w:lang w:eastAsia="nl-NL"/>
        </w:rPr>
        <w:t xml:space="preserve"> </w:t>
      </w:r>
    </w:p>
    <w:p w14:paraId="647FA308" w14:textId="77777777" w:rsidR="00844B5A" w:rsidRDefault="00844B5A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14:paraId="7382087C" w14:textId="65588876" w:rsidR="00536F9F" w:rsidRDefault="00536F9F" w:rsidP="004C1AC0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Geboden</w:t>
      </w:r>
    </w:p>
    <w:p w14:paraId="4B3E3992" w14:textId="77777777" w:rsidR="00536F9F" w:rsidRDefault="00536F9F" w:rsidP="004C1AC0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0F9E43D3" w14:textId="5E8C6652" w:rsidR="004C1AC0" w:rsidRPr="004C1AC0" w:rsidRDefault="004C1AC0" w:rsidP="004C1AC0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4C1AC0">
        <w:rPr>
          <w:rFonts w:eastAsia="Times New Roman" w:cstheme="minorHAnsi"/>
          <w:b/>
          <w:lang w:eastAsia="nl-NL"/>
        </w:rPr>
        <w:lastRenderedPageBreak/>
        <w:t>Collecte</w:t>
      </w:r>
    </w:p>
    <w:p w14:paraId="459CA7EE" w14:textId="77777777" w:rsidR="004C1AC0" w:rsidRDefault="004C1AC0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14:paraId="25E32ABB" w14:textId="742781C1" w:rsidR="00C22DC6" w:rsidRDefault="00C22DC6" w:rsidP="00C22DC6">
      <w:pPr>
        <w:pStyle w:val="Geenafstand"/>
        <w:rPr>
          <w:b/>
        </w:rPr>
      </w:pPr>
      <w:r>
        <w:rPr>
          <w:b/>
        </w:rPr>
        <w:t xml:space="preserve">Zingen: </w:t>
      </w:r>
      <w:r w:rsidR="00536F9F" w:rsidRPr="00536F9F">
        <w:rPr>
          <w:b/>
        </w:rPr>
        <w:t>Op Toonhoogte (2015)</w:t>
      </w:r>
      <w:r w:rsidR="00536F9F">
        <w:rPr>
          <w:b/>
        </w:rPr>
        <w:t>:</w:t>
      </w:r>
      <w:r w:rsidR="00536F9F" w:rsidRPr="00536F9F">
        <w:rPr>
          <w:b/>
        </w:rPr>
        <w:t xml:space="preserve">  </w:t>
      </w:r>
      <w:r w:rsidR="00536F9F">
        <w:rPr>
          <w:b/>
        </w:rPr>
        <w:t>129</w:t>
      </w:r>
      <w:r w:rsidR="00212769">
        <w:rPr>
          <w:b/>
        </w:rPr>
        <w:t>: 1, 2 en 3</w:t>
      </w:r>
    </w:p>
    <w:p w14:paraId="5611C9F0" w14:textId="6898ABCA" w:rsidR="00212769" w:rsidRDefault="00212769" w:rsidP="00C22DC6">
      <w:pPr>
        <w:pStyle w:val="Geenafstand"/>
      </w:pPr>
      <w:r>
        <w:t>1.</w:t>
      </w:r>
    </w:p>
    <w:p w14:paraId="0C4DC4A1" w14:textId="6F5C7FDF" w:rsidR="008C3638" w:rsidRPr="008C3638" w:rsidRDefault="008C3638" w:rsidP="008C3638">
      <w:pPr>
        <w:spacing w:after="0" w:line="240" w:lineRule="auto"/>
        <w:rPr>
          <w:rFonts w:ascii="Calibri" w:eastAsia="Calibri" w:hAnsi="Calibri" w:cs="Times New Roman"/>
        </w:rPr>
      </w:pPr>
      <w:r w:rsidRPr="008C3638">
        <w:rPr>
          <w:rFonts w:ascii="Calibri" w:eastAsia="Calibri" w:hAnsi="Calibri" w:cs="Times New Roman"/>
        </w:rPr>
        <w:t>U zij de glorie, opgestane Heer!</w:t>
      </w:r>
    </w:p>
    <w:p w14:paraId="1E7D06B1" w14:textId="77777777" w:rsidR="008C3638" w:rsidRPr="008C3638" w:rsidRDefault="008C3638" w:rsidP="008C3638">
      <w:pPr>
        <w:spacing w:after="0" w:line="240" w:lineRule="auto"/>
        <w:rPr>
          <w:rFonts w:ascii="Calibri" w:eastAsia="Calibri" w:hAnsi="Calibri" w:cs="Times New Roman"/>
        </w:rPr>
      </w:pPr>
      <w:r w:rsidRPr="008C3638">
        <w:rPr>
          <w:rFonts w:ascii="Calibri" w:eastAsia="Calibri" w:hAnsi="Calibri" w:cs="Times New Roman"/>
        </w:rPr>
        <w:t>U zij de victorie, nu en immermeer.</w:t>
      </w:r>
    </w:p>
    <w:p w14:paraId="3D76829A" w14:textId="77777777" w:rsidR="008C3638" w:rsidRPr="008C3638" w:rsidRDefault="008C3638" w:rsidP="008C3638">
      <w:pPr>
        <w:spacing w:after="0" w:line="240" w:lineRule="auto"/>
        <w:rPr>
          <w:rFonts w:ascii="Calibri" w:eastAsia="Calibri" w:hAnsi="Calibri" w:cs="Times New Roman"/>
        </w:rPr>
      </w:pPr>
      <w:r w:rsidRPr="008C3638">
        <w:rPr>
          <w:rFonts w:ascii="Calibri" w:eastAsia="Calibri" w:hAnsi="Calibri" w:cs="Times New Roman"/>
        </w:rPr>
        <w:t>Uit een blinkend stromen,</w:t>
      </w:r>
    </w:p>
    <w:p w14:paraId="067D20AC" w14:textId="77777777" w:rsidR="008C3638" w:rsidRPr="008C3638" w:rsidRDefault="008C3638" w:rsidP="008C3638">
      <w:pPr>
        <w:spacing w:after="0" w:line="240" w:lineRule="auto"/>
        <w:rPr>
          <w:rFonts w:ascii="Calibri" w:eastAsia="Calibri" w:hAnsi="Calibri" w:cs="Times New Roman"/>
        </w:rPr>
      </w:pPr>
      <w:proofErr w:type="spellStart"/>
      <w:r w:rsidRPr="008C3638">
        <w:rPr>
          <w:rFonts w:ascii="Calibri" w:eastAsia="Calibri" w:hAnsi="Calibri" w:cs="Times New Roman"/>
        </w:rPr>
        <w:t>daald</w:t>
      </w:r>
      <w:proofErr w:type="spellEnd"/>
      <w:r w:rsidRPr="008C3638">
        <w:rPr>
          <w:rFonts w:ascii="Calibri" w:eastAsia="Calibri" w:hAnsi="Calibri" w:cs="Times New Roman"/>
        </w:rPr>
        <w:t>' een engel af,</w:t>
      </w:r>
    </w:p>
    <w:p w14:paraId="095B07FB" w14:textId="77777777" w:rsidR="008C3638" w:rsidRPr="008C3638" w:rsidRDefault="008C3638" w:rsidP="008C3638">
      <w:pPr>
        <w:spacing w:after="0" w:line="240" w:lineRule="auto"/>
        <w:rPr>
          <w:rFonts w:ascii="Calibri" w:eastAsia="Calibri" w:hAnsi="Calibri" w:cs="Times New Roman"/>
        </w:rPr>
      </w:pPr>
      <w:r w:rsidRPr="008C3638">
        <w:rPr>
          <w:rFonts w:ascii="Calibri" w:eastAsia="Calibri" w:hAnsi="Calibri" w:cs="Times New Roman"/>
        </w:rPr>
        <w:t>heeft de steen genomen</w:t>
      </w:r>
    </w:p>
    <w:p w14:paraId="044DE315" w14:textId="77777777" w:rsidR="008C3638" w:rsidRPr="008C3638" w:rsidRDefault="008C3638" w:rsidP="008C3638">
      <w:pPr>
        <w:spacing w:after="0" w:line="240" w:lineRule="auto"/>
        <w:rPr>
          <w:rFonts w:ascii="Calibri" w:eastAsia="Calibri" w:hAnsi="Calibri" w:cs="Times New Roman"/>
        </w:rPr>
      </w:pPr>
      <w:r w:rsidRPr="008C3638">
        <w:rPr>
          <w:rFonts w:ascii="Calibri" w:eastAsia="Calibri" w:hAnsi="Calibri" w:cs="Times New Roman"/>
        </w:rPr>
        <w:t>van 't verwonnen graf.</w:t>
      </w:r>
    </w:p>
    <w:p w14:paraId="3B0D4744" w14:textId="77777777" w:rsidR="008C3638" w:rsidRPr="008C3638" w:rsidRDefault="008C3638" w:rsidP="008C3638">
      <w:pPr>
        <w:spacing w:after="0" w:line="240" w:lineRule="auto"/>
        <w:rPr>
          <w:rFonts w:ascii="Calibri" w:eastAsia="Calibri" w:hAnsi="Calibri" w:cs="Times New Roman"/>
        </w:rPr>
      </w:pPr>
      <w:r w:rsidRPr="008C3638">
        <w:rPr>
          <w:rFonts w:ascii="Calibri" w:eastAsia="Calibri" w:hAnsi="Calibri" w:cs="Times New Roman"/>
        </w:rPr>
        <w:t>U zij de glorie, opgestane Heer!</w:t>
      </w:r>
    </w:p>
    <w:p w14:paraId="0773BCBF" w14:textId="77777777" w:rsidR="008C3638" w:rsidRPr="008C3638" w:rsidRDefault="008C3638" w:rsidP="008C3638">
      <w:pPr>
        <w:spacing w:after="0" w:line="240" w:lineRule="auto"/>
        <w:rPr>
          <w:rFonts w:ascii="Calibri" w:eastAsia="Calibri" w:hAnsi="Calibri" w:cs="Times New Roman"/>
        </w:rPr>
      </w:pPr>
      <w:r w:rsidRPr="008C3638">
        <w:rPr>
          <w:rFonts w:ascii="Calibri" w:eastAsia="Calibri" w:hAnsi="Calibri" w:cs="Times New Roman"/>
        </w:rPr>
        <w:t>U zij de victorie, nu en immermeer.</w:t>
      </w:r>
    </w:p>
    <w:p w14:paraId="7E1C91F9" w14:textId="6F986E9A" w:rsidR="008C3638" w:rsidRDefault="008C3638" w:rsidP="008C3638">
      <w:pPr>
        <w:spacing w:after="0" w:line="240" w:lineRule="auto"/>
        <w:rPr>
          <w:rFonts w:ascii="Calibri" w:eastAsia="Calibri" w:hAnsi="Calibri" w:cs="Times New Roman"/>
        </w:rPr>
      </w:pPr>
    </w:p>
    <w:p w14:paraId="45D7F28C" w14:textId="4BA84727" w:rsidR="00212769" w:rsidRPr="008C3638" w:rsidRDefault="00212769" w:rsidP="008C3638">
      <w:pPr>
        <w:spacing w:after="0" w:line="240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2.</w:t>
      </w:r>
    </w:p>
    <w:p w14:paraId="2918EC34" w14:textId="6986B346" w:rsidR="008C3638" w:rsidRPr="008C3638" w:rsidRDefault="008C3638" w:rsidP="008C3638">
      <w:pPr>
        <w:spacing w:after="0" w:line="240" w:lineRule="auto"/>
        <w:rPr>
          <w:rFonts w:ascii="Calibri" w:eastAsia="Calibri" w:hAnsi="Calibri" w:cs="Times New Roman"/>
        </w:rPr>
      </w:pPr>
      <w:r w:rsidRPr="008C3638">
        <w:rPr>
          <w:rFonts w:ascii="Calibri" w:eastAsia="Calibri" w:hAnsi="Calibri" w:cs="Times New Roman"/>
        </w:rPr>
        <w:t>Ziet Hem verschijnen, Jezus onze Heer!</w:t>
      </w:r>
    </w:p>
    <w:p w14:paraId="3C2A4C5A" w14:textId="77777777" w:rsidR="008C3638" w:rsidRPr="008C3638" w:rsidRDefault="008C3638" w:rsidP="008C3638">
      <w:pPr>
        <w:spacing w:after="0" w:line="240" w:lineRule="auto"/>
        <w:rPr>
          <w:rFonts w:ascii="Calibri" w:eastAsia="Calibri" w:hAnsi="Calibri" w:cs="Times New Roman"/>
        </w:rPr>
      </w:pPr>
      <w:r w:rsidRPr="008C3638">
        <w:rPr>
          <w:rFonts w:ascii="Calibri" w:eastAsia="Calibri" w:hAnsi="Calibri" w:cs="Times New Roman"/>
        </w:rPr>
        <w:t>Hij brengt al de zijnen in zijn armen weer.</w:t>
      </w:r>
    </w:p>
    <w:p w14:paraId="3DBFDAC8" w14:textId="77777777" w:rsidR="008C3638" w:rsidRPr="008C3638" w:rsidRDefault="008C3638" w:rsidP="008C3638">
      <w:pPr>
        <w:spacing w:after="0" w:line="240" w:lineRule="auto"/>
        <w:rPr>
          <w:rFonts w:ascii="Calibri" w:eastAsia="Calibri" w:hAnsi="Calibri" w:cs="Times New Roman"/>
        </w:rPr>
      </w:pPr>
      <w:r w:rsidRPr="008C3638">
        <w:rPr>
          <w:rFonts w:ascii="Calibri" w:eastAsia="Calibri" w:hAnsi="Calibri" w:cs="Times New Roman"/>
        </w:rPr>
        <w:t>Weest dan volk des Heren,</w:t>
      </w:r>
    </w:p>
    <w:p w14:paraId="04390C71" w14:textId="77777777" w:rsidR="008C3638" w:rsidRPr="008C3638" w:rsidRDefault="008C3638" w:rsidP="008C3638">
      <w:pPr>
        <w:spacing w:after="0" w:line="240" w:lineRule="auto"/>
        <w:rPr>
          <w:rFonts w:ascii="Calibri" w:eastAsia="Calibri" w:hAnsi="Calibri" w:cs="Times New Roman"/>
        </w:rPr>
      </w:pPr>
      <w:proofErr w:type="spellStart"/>
      <w:r w:rsidRPr="008C3638">
        <w:rPr>
          <w:rFonts w:ascii="Calibri" w:eastAsia="Calibri" w:hAnsi="Calibri" w:cs="Times New Roman"/>
        </w:rPr>
        <w:t>blijd</w:t>
      </w:r>
      <w:proofErr w:type="spellEnd"/>
      <w:r w:rsidRPr="008C3638">
        <w:rPr>
          <w:rFonts w:ascii="Calibri" w:eastAsia="Calibri" w:hAnsi="Calibri" w:cs="Times New Roman"/>
        </w:rPr>
        <w:t>' en welgezind,</w:t>
      </w:r>
    </w:p>
    <w:p w14:paraId="1B9F001A" w14:textId="77777777" w:rsidR="008C3638" w:rsidRPr="008C3638" w:rsidRDefault="008C3638" w:rsidP="008C3638">
      <w:pPr>
        <w:spacing w:after="0" w:line="240" w:lineRule="auto"/>
        <w:rPr>
          <w:rFonts w:ascii="Calibri" w:eastAsia="Calibri" w:hAnsi="Calibri" w:cs="Times New Roman"/>
        </w:rPr>
      </w:pPr>
      <w:r w:rsidRPr="008C3638">
        <w:rPr>
          <w:rFonts w:ascii="Calibri" w:eastAsia="Calibri" w:hAnsi="Calibri" w:cs="Times New Roman"/>
        </w:rPr>
        <w:t xml:space="preserve">en zegt </w:t>
      </w:r>
      <w:proofErr w:type="spellStart"/>
      <w:r w:rsidRPr="008C3638">
        <w:rPr>
          <w:rFonts w:ascii="Calibri" w:eastAsia="Calibri" w:hAnsi="Calibri" w:cs="Times New Roman"/>
        </w:rPr>
        <w:t>telkenkere</w:t>
      </w:r>
      <w:proofErr w:type="spellEnd"/>
      <w:r w:rsidRPr="008C3638">
        <w:rPr>
          <w:rFonts w:ascii="Calibri" w:eastAsia="Calibri" w:hAnsi="Calibri" w:cs="Times New Roman"/>
        </w:rPr>
        <w:t>: Christus overwint!</w:t>
      </w:r>
    </w:p>
    <w:p w14:paraId="3DD3B000" w14:textId="77777777" w:rsidR="008C3638" w:rsidRPr="008C3638" w:rsidRDefault="008C3638" w:rsidP="008C3638">
      <w:pPr>
        <w:spacing w:after="0" w:line="240" w:lineRule="auto"/>
        <w:rPr>
          <w:rFonts w:ascii="Calibri" w:eastAsia="Calibri" w:hAnsi="Calibri" w:cs="Times New Roman"/>
        </w:rPr>
      </w:pPr>
      <w:r w:rsidRPr="008C3638">
        <w:rPr>
          <w:rFonts w:ascii="Calibri" w:eastAsia="Calibri" w:hAnsi="Calibri" w:cs="Times New Roman"/>
        </w:rPr>
        <w:t>U zij de glorie, opgestane Heer,</w:t>
      </w:r>
    </w:p>
    <w:p w14:paraId="7D13BF92" w14:textId="77777777" w:rsidR="008C3638" w:rsidRPr="008C3638" w:rsidRDefault="008C3638" w:rsidP="008C3638">
      <w:pPr>
        <w:spacing w:after="0" w:line="240" w:lineRule="auto"/>
        <w:rPr>
          <w:rFonts w:ascii="Calibri" w:eastAsia="Calibri" w:hAnsi="Calibri" w:cs="Times New Roman"/>
        </w:rPr>
      </w:pPr>
      <w:r w:rsidRPr="008C3638">
        <w:rPr>
          <w:rFonts w:ascii="Calibri" w:eastAsia="Calibri" w:hAnsi="Calibri" w:cs="Times New Roman"/>
        </w:rPr>
        <w:t>U zij de victorie, nu en immermeer.</w:t>
      </w:r>
    </w:p>
    <w:p w14:paraId="2160754E" w14:textId="0843017E" w:rsidR="00212769" w:rsidRDefault="00212769" w:rsidP="008C3638">
      <w:pPr>
        <w:spacing w:after="0" w:line="240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br/>
        <w:t>3.</w:t>
      </w:r>
    </w:p>
    <w:p w14:paraId="6D1C16BC" w14:textId="0C80F5C0" w:rsidR="008C3638" w:rsidRPr="008C3638" w:rsidRDefault="008C3638" w:rsidP="008C3638">
      <w:pPr>
        <w:spacing w:after="0" w:line="240" w:lineRule="auto"/>
        <w:rPr>
          <w:rFonts w:ascii="Calibri" w:eastAsia="Calibri" w:hAnsi="Calibri" w:cs="Times New Roman"/>
        </w:rPr>
      </w:pPr>
      <w:r w:rsidRPr="008C3638">
        <w:rPr>
          <w:rFonts w:ascii="Calibri" w:eastAsia="Calibri" w:hAnsi="Calibri" w:cs="Times New Roman"/>
        </w:rPr>
        <w:t>Zou ik nog vrezen, nu Hij eeuwig leeft,</w:t>
      </w:r>
    </w:p>
    <w:p w14:paraId="69A118F7" w14:textId="77777777" w:rsidR="008C3638" w:rsidRPr="008C3638" w:rsidRDefault="008C3638" w:rsidP="008C3638">
      <w:pPr>
        <w:spacing w:after="0" w:line="240" w:lineRule="auto"/>
        <w:rPr>
          <w:rFonts w:ascii="Calibri" w:eastAsia="Calibri" w:hAnsi="Calibri" w:cs="Times New Roman"/>
        </w:rPr>
      </w:pPr>
      <w:r w:rsidRPr="008C3638">
        <w:rPr>
          <w:rFonts w:ascii="Calibri" w:eastAsia="Calibri" w:hAnsi="Calibri" w:cs="Times New Roman"/>
        </w:rPr>
        <w:t>die mij heeft genezen, die mij vrede geeft?</w:t>
      </w:r>
    </w:p>
    <w:p w14:paraId="6447A082" w14:textId="77777777" w:rsidR="008C3638" w:rsidRPr="008C3638" w:rsidRDefault="008C3638" w:rsidP="008C3638">
      <w:pPr>
        <w:spacing w:after="0" w:line="240" w:lineRule="auto"/>
        <w:rPr>
          <w:rFonts w:ascii="Calibri" w:eastAsia="Calibri" w:hAnsi="Calibri" w:cs="Times New Roman"/>
        </w:rPr>
      </w:pPr>
      <w:r w:rsidRPr="008C3638">
        <w:rPr>
          <w:rFonts w:ascii="Calibri" w:eastAsia="Calibri" w:hAnsi="Calibri" w:cs="Times New Roman"/>
        </w:rPr>
        <w:t xml:space="preserve">In zijn </w:t>
      </w:r>
      <w:proofErr w:type="spellStart"/>
      <w:r w:rsidRPr="008C3638">
        <w:rPr>
          <w:rFonts w:ascii="Calibri" w:eastAsia="Calibri" w:hAnsi="Calibri" w:cs="Times New Roman"/>
        </w:rPr>
        <w:t>godd'lijk</w:t>
      </w:r>
      <w:proofErr w:type="spellEnd"/>
      <w:r w:rsidRPr="008C3638">
        <w:rPr>
          <w:rFonts w:ascii="Calibri" w:eastAsia="Calibri" w:hAnsi="Calibri" w:cs="Times New Roman"/>
        </w:rPr>
        <w:t xml:space="preserve"> wezen</w:t>
      </w:r>
    </w:p>
    <w:p w14:paraId="2AE580D5" w14:textId="77777777" w:rsidR="008C3638" w:rsidRPr="008C3638" w:rsidRDefault="008C3638" w:rsidP="008C3638">
      <w:pPr>
        <w:spacing w:after="0" w:line="240" w:lineRule="auto"/>
        <w:rPr>
          <w:rFonts w:ascii="Calibri" w:eastAsia="Calibri" w:hAnsi="Calibri" w:cs="Times New Roman"/>
        </w:rPr>
      </w:pPr>
      <w:r w:rsidRPr="008C3638">
        <w:rPr>
          <w:rFonts w:ascii="Calibri" w:eastAsia="Calibri" w:hAnsi="Calibri" w:cs="Times New Roman"/>
        </w:rPr>
        <w:t>is mijn glorie groot,</w:t>
      </w:r>
    </w:p>
    <w:p w14:paraId="418C2A8B" w14:textId="77777777" w:rsidR="008C3638" w:rsidRPr="008C3638" w:rsidRDefault="008C3638" w:rsidP="008C3638">
      <w:pPr>
        <w:spacing w:after="0" w:line="240" w:lineRule="auto"/>
        <w:rPr>
          <w:rFonts w:ascii="Calibri" w:eastAsia="Calibri" w:hAnsi="Calibri" w:cs="Times New Roman"/>
        </w:rPr>
      </w:pPr>
      <w:r w:rsidRPr="008C3638">
        <w:rPr>
          <w:rFonts w:ascii="Calibri" w:eastAsia="Calibri" w:hAnsi="Calibri" w:cs="Times New Roman"/>
        </w:rPr>
        <w:t>niets heb ik te vrezen in leven en dood.</w:t>
      </w:r>
    </w:p>
    <w:p w14:paraId="3948F50E" w14:textId="77777777" w:rsidR="008C3638" w:rsidRPr="008C3638" w:rsidRDefault="008C3638" w:rsidP="008C3638">
      <w:pPr>
        <w:spacing w:after="0" w:line="240" w:lineRule="auto"/>
        <w:rPr>
          <w:rFonts w:ascii="Calibri" w:eastAsia="Calibri" w:hAnsi="Calibri" w:cs="Times New Roman"/>
        </w:rPr>
      </w:pPr>
      <w:r w:rsidRPr="008C3638">
        <w:rPr>
          <w:rFonts w:ascii="Calibri" w:eastAsia="Calibri" w:hAnsi="Calibri" w:cs="Times New Roman"/>
        </w:rPr>
        <w:t>U zij de glorie, opgestane Heer,</w:t>
      </w:r>
    </w:p>
    <w:p w14:paraId="5FD933BC" w14:textId="3EEDFCC4" w:rsidR="0087523E" w:rsidRDefault="008C3638" w:rsidP="008C3638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8C3638">
        <w:rPr>
          <w:rFonts w:ascii="Calibri" w:eastAsia="Calibri" w:hAnsi="Calibri" w:cs="Times New Roman"/>
        </w:rPr>
        <w:t>U zij de victorie, nu en immermeer.</w:t>
      </w:r>
    </w:p>
    <w:p w14:paraId="5F06DA0D" w14:textId="77777777" w:rsidR="008C3638" w:rsidRDefault="008C3638" w:rsidP="00186263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2AA2960E" w14:textId="4B06CD82" w:rsidR="005625DD" w:rsidRPr="00D94414" w:rsidRDefault="00844B5A" w:rsidP="00186263">
      <w:pPr>
        <w:spacing w:after="0" w:line="240" w:lineRule="auto"/>
        <w:rPr>
          <w:rFonts w:cstheme="minorHAnsi"/>
        </w:rPr>
      </w:pPr>
      <w:r w:rsidRPr="00844B5A">
        <w:rPr>
          <w:rFonts w:eastAsia="Times New Roman" w:cstheme="minorHAnsi"/>
          <w:b/>
          <w:lang w:eastAsia="nl-NL"/>
        </w:rPr>
        <w:t>Zegen</w:t>
      </w:r>
    </w:p>
    <w:sectPr w:rsidR="005625DD" w:rsidRPr="00D94414" w:rsidSect="00D94414">
      <w:footerReference w:type="default" r:id="rId9"/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B10F42" w14:textId="77777777" w:rsidR="00546D24" w:rsidRDefault="00546D24" w:rsidP="0085423F">
      <w:pPr>
        <w:spacing w:after="0" w:line="240" w:lineRule="auto"/>
      </w:pPr>
      <w:r>
        <w:separator/>
      </w:r>
    </w:p>
  </w:endnote>
  <w:endnote w:type="continuationSeparator" w:id="0">
    <w:p w14:paraId="751BF008" w14:textId="77777777" w:rsidR="00546D24" w:rsidRDefault="00546D24" w:rsidP="008542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371356" w14:textId="77777777" w:rsidR="001A7AAB" w:rsidRDefault="001A7AAB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F52F2A" w14:textId="77777777" w:rsidR="001A7AAB" w:rsidRDefault="001A7AAB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23878C" w14:textId="77777777" w:rsidR="00546D24" w:rsidRDefault="00546D24" w:rsidP="0085423F">
      <w:pPr>
        <w:spacing w:after="0" w:line="240" w:lineRule="auto"/>
      </w:pPr>
      <w:r>
        <w:separator/>
      </w:r>
    </w:p>
  </w:footnote>
  <w:footnote w:type="continuationSeparator" w:id="0">
    <w:p w14:paraId="39516983" w14:textId="77777777" w:rsidR="00546D24" w:rsidRDefault="00546D24" w:rsidP="008542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A537D6"/>
    <w:multiLevelType w:val="hybridMultilevel"/>
    <w:tmpl w:val="E65CED70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wMLI0MjA0MjEyMjFW0lEKTi0uzszPAykwrgUAY8HlaCwAAAA="/>
  </w:docVars>
  <w:rsids>
    <w:rsidRoot w:val="00844B5A"/>
    <w:rsid w:val="000361A5"/>
    <w:rsid w:val="00044D14"/>
    <w:rsid w:val="00054CB9"/>
    <w:rsid w:val="00056AB1"/>
    <w:rsid w:val="00076207"/>
    <w:rsid w:val="00085828"/>
    <w:rsid w:val="0009323A"/>
    <w:rsid w:val="00093F66"/>
    <w:rsid w:val="000A5FEF"/>
    <w:rsid w:val="000E3435"/>
    <w:rsid w:val="00104139"/>
    <w:rsid w:val="00174082"/>
    <w:rsid w:val="00186263"/>
    <w:rsid w:val="001902FF"/>
    <w:rsid w:val="001A7AAB"/>
    <w:rsid w:val="001B364A"/>
    <w:rsid w:val="001B6E20"/>
    <w:rsid w:val="001E5B4B"/>
    <w:rsid w:val="001F22DE"/>
    <w:rsid w:val="00203D57"/>
    <w:rsid w:val="00210ABD"/>
    <w:rsid w:val="00211DB2"/>
    <w:rsid w:val="00212769"/>
    <w:rsid w:val="002245C1"/>
    <w:rsid w:val="002268D0"/>
    <w:rsid w:val="0024083F"/>
    <w:rsid w:val="002538D5"/>
    <w:rsid w:val="002662DF"/>
    <w:rsid w:val="002951FE"/>
    <w:rsid w:val="00295D45"/>
    <w:rsid w:val="002A4734"/>
    <w:rsid w:val="002B3966"/>
    <w:rsid w:val="002C5701"/>
    <w:rsid w:val="002D18EC"/>
    <w:rsid w:val="002D3507"/>
    <w:rsid w:val="002D4F3D"/>
    <w:rsid w:val="002D6F92"/>
    <w:rsid w:val="002E47DE"/>
    <w:rsid w:val="0030045C"/>
    <w:rsid w:val="00313253"/>
    <w:rsid w:val="00313EE0"/>
    <w:rsid w:val="00323077"/>
    <w:rsid w:val="00323A33"/>
    <w:rsid w:val="003265BD"/>
    <w:rsid w:val="00333CE6"/>
    <w:rsid w:val="00347E24"/>
    <w:rsid w:val="0035081D"/>
    <w:rsid w:val="00370ECF"/>
    <w:rsid w:val="00376D49"/>
    <w:rsid w:val="00386D0C"/>
    <w:rsid w:val="00387EAD"/>
    <w:rsid w:val="003E67C6"/>
    <w:rsid w:val="003E70EA"/>
    <w:rsid w:val="00404D20"/>
    <w:rsid w:val="00407707"/>
    <w:rsid w:val="00416E50"/>
    <w:rsid w:val="00454019"/>
    <w:rsid w:val="004568DA"/>
    <w:rsid w:val="00461BE8"/>
    <w:rsid w:val="0046536D"/>
    <w:rsid w:val="00466F5B"/>
    <w:rsid w:val="00467C74"/>
    <w:rsid w:val="004A3E07"/>
    <w:rsid w:val="004B7046"/>
    <w:rsid w:val="004C1AC0"/>
    <w:rsid w:val="004F04BF"/>
    <w:rsid w:val="005262B5"/>
    <w:rsid w:val="00536F9F"/>
    <w:rsid w:val="00537BB4"/>
    <w:rsid w:val="00546D24"/>
    <w:rsid w:val="00547CBD"/>
    <w:rsid w:val="005502CE"/>
    <w:rsid w:val="00553FA8"/>
    <w:rsid w:val="005625DD"/>
    <w:rsid w:val="00573530"/>
    <w:rsid w:val="00591F71"/>
    <w:rsid w:val="00592C5B"/>
    <w:rsid w:val="005952CC"/>
    <w:rsid w:val="005B40D0"/>
    <w:rsid w:val="005D1BEB"/>
    <w:rsid w:val="005E702F"/>
    <w:rsid w:val="006137CF"/>
    <w:rsid w:val="006369E9"/>
    <w:rsid w:val="00637909"/>
    <w:rsid w:val="00640BB6"/>
    <w:rsid w:val="006726AA"/>
    <w:rsid w:val="006D0F7B"/>
    <w:rsid w:val="006E524D"/>
    <w:rsid w:val="0070651E"/>
    <w:rsid w:val="0074205D"/>
    <w:rsid w:val="0075524F"/>
    <w:rsid w:val="00776D0D"/>
    <w:rsid w:val="007C5E0E"/>
    <w:rsid w:val="007C6499"/>
    <w:rsid w:val="007C7501"/>
    <w:rsid w:val="007F0E5D"/>
    <w:rsid w:val="008068BC"/>
    <w:rsid w:val="008074E0"/>
    <w:rsid w:val="00811629"/>
    <w:rsid w:val="00837268"/>
    <w:rsid w:val="00844B5A"/>
    <w:rsid w:val="0084778D"/>
    <w:rsid w:val="0085423F"/>
    <w:rsid w:val="00870E0B"/>
    <w:rsid w:val="0087523E"/>
    <w:rsid w:val="008C2690"/>
    <w:rsid w:val="008C3638"/>
    <w:rsid w:val="008F607D"/>
    <w:rsid w:val="00916950"/>
    <w:rsid w:val="00932F72"/>
    <w:rsid w:val="009400EA"/>
    <w:rsid w:val="009733C6"/>
    <w:rsid w:val="009A1EF5"/>
    <w:rsid w:val="009B5171"/>
    <w:rsid w:val="009F2CFA"/>
    <w:rsid w:val="009F6F17"/>
    <w:rsid w:val="009F7927"/>
    <w:rsid w:val="00A02179"/>
    <w:rsid w:val="00A136EE"/>
    <w:rsid w:val="00A14A58"/>
    <w:rsid w:val="00A42015"/>
    <w:rsid w:val="00AA371D"/>
    <w:rsid w:val="00AA75F9"/>
    <w:rsid w:val="00AC3D58"/>
    <w:rsid w:val="00AC4503"/>
    <w:rsid w:val="00AC5425"/>
    <w:rsid w:val="00AE2BC9"/>
    <w:rsid w:val="00AE6174"/>
    <w:rsid w:val="00AF430E"/>
    <w:rsid w:val="00AF77D0"/>
    <w:rsid w:val="00B225D4"/>
    <w:rsid w:val="00B32498"/>
    <w:rsid w:val="00B4096C"/>
    <w:rsid w:val="00B63A70"/>
    <w:rsid w:val="00B74313"/>
    <w:rsid w:val="00B8348F"/>
    <w:rsid w:val="00B93304"/>
    <w:rsid w:val="00BB7B72"/>
    <w:rsid w:val="00BD4085"/>
    <w:rsid w:val="00BE57C1"/>
    <w:rsid w:val="00C174A7"/>
    <w:rsid w:val="00C22DC6"/>
    <w:rsid w:val="00C470B2"/>
    <w:rsid w:val="00C471CD"/>
    <w:rsid w:val="00C77A4B"/>
    <w:rsid w:val="00C91DA4"/>
    <w:rsid w:val="00C9256C"/>
    <w:rsid w:val="00C93EEA"/>
    <w:rsid w:val="00CA3ECC"/>
    <w:rsid w:val="00CB6B3D"/>
    <w:rsid w:val="00CC3250"/>
    <w:rsid w:val="00CC79A0"/>
    <w:rsid w:val="00CD1580"/>
    <w:rsid w:val="00CF1094"/>
    <w:rsid w:val="00D200C8"/>
    <w:rsid w:val="00D20AA9"/>
    <w:rsid w:val="00D517BD"/>
    <w:rsid w:val="00D54977"/>
    <w:rsid w:val="00D626CA"/>
    <w:rsid w:val="00D926C7"/>
    <w:rsid w:val="00D94414"/>
    <w:rsid w:val="00DA155E"/>
    <w:rsid w:val="00DE6AE2"/>
    <w:rsid w:val="00DF79D9"/>
    <w:rsid w:val="00E32CA0"/>
    <w:rsid w:val="00E34A63"/>
    <w:rsid w:val="00E51D1A"/>
    <w:rsid w:val="00E93433"/>
    <w:rsid w:val="00E968DA"/>
    <w:rsid w:val="00EA11BF"/>
    <w:rsid w:val="00F12E7E"/>
    <w:rsid w:val="00F13B2D"/>
    <w:rsid w:val="00F3120D"/>
    <w:rsid w:val="00F505AF"/>
    <w:rsid w:val="00F512ED"/>
    <w:rsid w:val="00F5371B"/>
    <w:rsid w:val="00F73530"/>
    <w:rsid w:val="00FA5BAF"/>
    <w:rsid w:val="00FB49BD"/>
    <w:rsid w:val="00FC0176"/>
    <w:rsid w:val="00FE3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DE1CFF2"/>
  <w15:chartTrackingRefBased/>
  <w15:docId w15:val="{A103B07A-BE20-44C5-9AA8-A6625F2A8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Geenafstand">
    <w:name w:val="No Spacing"/>
    <w:uiPriority w:val="1"/>
    <w:qFormat/>
    <w:rsid w:val="00844B5A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p">
    <w:name w:val="p"/>
    <w:basedOn w:val="Standaard"/>
    <w:rsid w:val="00D517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521114">
    <w:name w:val="v52_11_14"/>
    <w:basedOn w:val="Standaardalinea-lettertype"/>
    <w:rsid w:val="00D517BD"/>
  </w:style>
  <w:style w:type="character" w:customStyle="1" w:styleId="highlight">
    <w:name w:val="highlight"/>
    <w:basedOn w:val="Standaardalinea-lettertype"/>
    <w:rsid w:val="00D517BD"/>
  </w:style>
  <w:style w:type="character" w:customStyle="1" w:styleId="it">
    <w:name w:val="it"/>
    <w:basedOn w:val="Standaardalinea-lettertype"/>
    <w:rsid w:val="00D517BD"/>
  </w:style>
  <w:style w:type="character" w:customStyle="1" w:styleId="v521115">
    <w:name w:val="v52_11_15"/>
    <w:basedOn w:val="Standaardalinea-lettertype"/>
    <w:rsid w:val="00D517BD"/>
  </w:style>
  <w:style w:type="character" w:customStyle="1" w:styleId="v521116">
    <w:name w:val="v52_11_16"/>
    <w:basedOn w:val="Standaardalinea-lettertype"/>
    <w:rsid w:val="00D517BD"/>
  </w:style>
  <w:style w:type="character" w:customStyle="1" w:styleId="v521117">
    <w:name w:val="v52_11_17"/>
    <w:basedOn w:val="Standaardalinea-lettertype"/>
    <w:rsid w:val="00D517BD"/>
  </w:style>
  <w:style w:type="character" w:customStyle="1" w:styleId="v521118">
    <w:name w:val="v52_11_18"/>
    <w:basedOn w:val="Standaardalinea-lettertype"/>
    <w:rsid w:val="00D517BD"/>
  </w:style>
  <w:style w:type="character" w:customStyle="1" w:styleId="v521119">
    <w:name w:val="v52_11_19"/>
    <w:basedOn w:val="Standaardalinea-lettertype"/>
    <w:rsid w:val="00D517BD"/>
  </w:style>
  <w:style w:type="character" w:customStyle="1" w:styleId="v521120">
    <w:name w:val="v52_11_20"/>
    <w:basedOn w:val="Standaardalinea-lettertype"/>
    <w:rsid w:val="00D517BD"/>
  </w:style>
  <w:style w:type="character" w:styleId="Nadruk">
    <w:name w:val="Emphasis"/>
    <w:basedOn w:val="Standaardalinea-lettertype"/>
    <w:uiPriority w:val="20"/>
    <w:qFormat/>
    <w:rsid w:val="00387EAD"/>
    <w:rPr>
      <w:i/>
      <w:iCs/>
    </w:rPr>
  </w:style>
  <w:style w:type="character" w:customStyle="1" w:styleId="v5121">
    <w:name w:val="v51_2_1"/>
    <w:basedOn w:val="Standaardalinea-lettertype"/>
    <w:rsid w:val="00104139"/>
  </w:style>
  <w:style w:type="character" w:customStyle="1" w:styleId="v5122">
    <w:name w:val="v51_2_2"/>
    <w:basedOn w:val="Standaardalinea-lettertype"/>
    <w:rsid w:val="00104139"/>
  </w:style>
  <w:style w:type="character" w:customStyle="1" w:styleId="v5123">
    <w:name w:val="v51_2_3"/>
    <w:basedOn w:val="Standaardalinea-lettertype"/>
    <w:rsid w:val="00104139"/>
  </w:style>
  <w:style w:type="character" w:customStyle="1" w:styleId="v5124">
    <w:name w:val="v51_2_4"/>
    <w:basedOn w:val="Standaardalinea-lettertype"/>
    <w:rsid w:val="00104139"/>
  </w:style>
  <w:style w:type="character" w:customStyle="1" w:styleId="v5125">
    <w:name w:val="v51_2_5"/>
    <w:basedOn w:val="Standaardalinea-lettertype"/>
    <w:rsid w:val="00104139"/>
  </w:style>
  <w:style w:type="character" w:customStyle="1" w:styleId="v5126">
    <w:name w:val="v51_2_6"/>
    <w:basedOn w:val="Standaardalinea-lettertype"/>
    <w:rsid w:val="00104139"/>
  </w:style>
  <w:style w:type="character" w:customStyle="1" w:styleId="v5127">
    <w:name w:val="v51_2_7"/>
    <w:basedOn w:val="Standaardalinea-lettertype"/>
    <w:rsid w:val="00104139"/>
  </w:style>
  <w:style w:type="character" w:customStyle="1" w:styleId="v5128">
    <w:name w:val="v51_2_8"/>
    <w:basedOn w:val="Standaardalinea-lettertype"/>
    <w:rsid w:val="00104139"/>
  </w:style>
  <w:style w:type="character" w:customStyle="1" w:styleId="v5129">
    <w:name w:val="v51_2_9"/>
    <w:basedOn w:val="Standaardalinea-lettertype"/>
    <w:rsid w:val="00104139"/>
  </w:style>
  <w:style w:type="character" w:customStyle="1" w:styleId="v51210">
    <w:name w:val="v51_2_10"/>
    <w:basedOn w:val="Standaardalinea-lettertype"/>
    <w:rsid w:val="00104139"/>
  </w:style>
  <w:style w:type="character" w:customStyle="1" w:styleId="v51211">
    <w:name w:val="v51_2_11"/>
    <w:basedOn w:val="Standaardalinea-lettertype"/>
    <w:rsid w:val="00104139"/>
  </w:style>
  <w:style w:type="character" w:customStyle="1" w:styleId="v51212">
    <w:name w:val="v51_2_12"/>
    <w:basedOn w:val="Standaardalinea-lettertype"/>
    <w:rsid w:val="00104139"/>
  </w:style>
  <w:style w:type="character" w:customStyle="1" w:styleId="v51213">
    <w:name w:val="v51_2_13"/>
    <w:basedOn w:val="Standaardalinea-lettertype"/>
    <w:rsid w:val="00104139"/>
  </w:style>
  <w:style w:type="paragraph" w:styleId="Koptekst">
    <w:name w:val="header"/>
    <w:basedOn w:val="Standaard"/>
    <w:link w:val="KoptekstChar"/>
    <w:uiPriority w:val="99"/>
    <w:unhideWhenUsed/>
    <w:rsid w:val="008542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85423F"/>
  </w:style>
  <w:style w:type="paragraph" w:styleId="Voettekst">
    <w:name w:val="footer"/>
    <w:basedOn w:val="Standaard"/>
    <w:link w:val="VoettekstChar"/>
    <w:uiPriority w:val="99"/>
    <w:unhideWhenUsed/>
    <w:rsid w:val="008542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85423F"/>
  </w:style>
  <w:style w:type="character" w:customStyle="1" w:styleId="v2631">
    <w:name w:val="v26_3_1"/>
    <w:basedOn w:val="Standaardalinea-lettertype"/>
    <w:rsid w:val="006369E9"/>
  </w:style>
  <w:style w:type="character" w:customStyle="1" w:styleId="c">
    <w:name w:val="c"/>
    <w:basedOn w:val="Standaardalinea-lettertype"/>
    <w:rsid w:val="006369E9"/>
  </w:style>
  <w:style w:type="character" w:customStyle="1" w:styleId="em">
    <w:name w:val="em"/>
    <w:basedOn w:val="Standaardalinea-lettertype"/>
    <w:rsid w:val="006369E9"/>
  </w:style>
  <w:style w:type="character" w:customStyle="1" w:styleId="v2632">
    <w:name w:val="v26_3_2"/>
    <w:basedOn w:val="Standaardalinea-lettertype"/>
    <w:rsid w:val="006369E9"/>
  </w:style>
  <w:style w:type="character" w:customStyle="1" w:styleId="v2633">
    <w:name w:val="v26_3_3"/>
    <w:basedOn w:val="Standaardalinea-lettertype"/>
    <w:rsid w:val="006369E9"/>
  </w:style>
  <w:style w:type="character" w:customStyle="1" w:styleId="v2634">
    <w:name w:val="v26_3_4"/>
    <w:basedOn w:val="Standaardalinea-lettertype"/>
    <w:rsid w:val="006369E9"/>
  </w:style>
  <w:style w:type="character" w:customStyle="1" w:styleId="v2635">
    <w:name w:val="v26_3_5"/>
    <w:basedOn w:val="Standaardalinea-lettertype"/>
    <w:rsid w:val="006369E9"/>
  </w:style>
  <w:style w:type="character" w:customStyle="1" w:styleId="v2636">
    <w:name w:val="v26_3_6"/>
    <w:basedOn w:val="Standaardalinea-lettertype"/>
    <w:rsid w:val="006369E9"/>
  </w:style>
  <w:style w:type="character" w:customStyle="1" w:styleId="v2637">
    <w:name w:val="v26_3_7"/>
    <w:basedOn w:val="Standaardalinea-lettertype"/>
    <w:rsid w:val="006369E9"/>
  </w:style>
  <w:style w:type="character" w:customStyle="1" w:styleId="v2638">
    <w:name w:val="v26_3_8"/>
    <w:basedOn w:val="Standaardalinea-lettertype"/>
    <w:rsid w:val="006369E9"/>
  </w:style>
  <w:style w:type="character" w:customStyle="1" w:styleId="v2639">
    <w:name w:val="v26_3_9"/>
    <w:basedOn w:val="Standaardalinea-lettertype"/>
    <w:rsid w:val="006369E9"/>
  </w:style>
  <w:style w:type="character" w:customStyle="1" w:styleId="v26310">
    <w:name w:val="v26_3_10"/>
    <w:basedOn w:val="Standaardalinea-lettertype"/>
    <w:rsid w:val="006369E9"/>
  </w:style>
  <w:style w:type="character" w:customStyle="1" w:styleId="v26311">
    <w:name w:val="v26_3_11"/>
    <w:basedOn w:val="Standaardalinea-lettertype"/>
    <w:rsid w:val="006369E9"/>
  </w:style>
  <w:style w:type="character" w:customStyle="1" w:styleId="v26312">
    <w:name w:val="v26_3_12"/>
    <w:basedOn w:val="Standaardalinea-lettertype"/>
    <w:rsid w:val="006369E9"/>
  </w:style>
  <w:style w:type="character" w:customStyle="1" w:styleId="v26313">
    <w:name w:val="v26_3_13"/>
    <w:basedOn w:val="Standaardalinea-lettertype"/>
    <w:rsid w:val="006369E9"/>
  </w:style>
  <w:style w:type="character" w:customStyle="1" w:styleId="v26314">
    <w:name w:val="v26_3_14"/>
    <w:basedOn w:val="Standaardalinea-lettertype"/>
    <w:rsid w:val="006369E9"/>
  </w:style>
  <w:style w:type="character" w:customStyle="1" w:styleId="v26315">
    <w:name w:val="v26_3_15"/>
    <w:basedOn w:val="Standaardalinea-lettertype"/>
    <w:rsid w:val="006369E9"/>
  </w:style>
  <w:style w:type="character" w:customStyle="1" w:styleId="v26316">
    <w:name w:val="v26_3_16"/>
    <w:basedOn w:val="Standaardalinea-lettertype"/>
    <w:rsid w:val="006369E9"/>
  </w:style>
  <w:style w:type="character" w:customStyle="1" w:styleId="v26317">
    <w:name w:val="v26_3_17"/>
    <w:basedOn w:val="Standaardalinea-lettertype"/>
    <w:rsid w:val="006369E9"/>
  </w:style>
  <w:style w:type="character" w:customStyle="1" w:styleId="v26318">
    <w:name w:val="v26_3_18"/>
    <w:basedOn w:val="Standaardalinea-lettertype"/>
    <w:rsid w:val="006369E9"/>
  </w:style>
  <w:style w:type="character" w:customStyle="1" w:styleId="v26319">
    <w:name w:val="v26_3_19"/>
    <w:basedOn w:val="Standaardalinea-lettertype"/>
    <w:rsid w:val="006369E9"/>
  </w:style>
  <w:style w:type="character" w:customStyle="1" w:styleId="v26320">
    <w:name w:val="v26_3_20"/>
    <w:basedOn w:val="Standaardalinea-lettertype"/>
    <w:rsid w:val="006369E9"/>
  </w:style>
  <w:style w:type="character" w:customStyle="1" w:styleId="v26321">
    <w:name w:val="v26_3_21"/>
    <w:basedOn w:val="Standaardalinea-lettertype"/>
    <w:rsid w:val="006369E9"/>
  </w:style>
  <w:style w:type="character" w:customStyle="1" w:styleId="v26322">
    <w:name w:val="v26_3_22"/>
    <w:basedOn w:val="Standaardalinea-lettertype"/>
    <w:rsid w:val="006369E9"/>
  </w:style>
  <w:style w:type="character" w:customStyle="1" w:styleId="v26323">
    <w:name w:val="v26_3_23"/>
    <w:basedOn w:val="Standaardalinea-lettertype"/>
    <w:rsid w:val="006369E9"/>
  </w:style>
  <w:style w:type="character" w:customStyle="1" w:styleId="v26324">
    <w:name w:val="v26_3_24"/>
    <w:basedOn w:val="Standaardalinea-lettertype"/>
    <w:rsid w:val="006369E9"/>
  </w:style>
  <w:style w:type="character" w:customStyle="1" w:styleId="v26325">
    <w:name w:val="v26_3_25"/>
    <w:basedOn w:val="Standaardalinea-lettertype"/>
    <w:rsid w:val="006369E9"/>
  </w:style>
  <w:style w:type="character" w:customStyle="1" w:styleId="v26326">
    <w:name w:val="v26_3_26"/>
    <w:basedOn w:val="Standaardalinea-lettertype"/>
    <w:rsid w:val="006369E9"/>
  </w:style>
  <w:style w:type="character" w:customStyle="1" w:styleId="v26327">
    <w:name w:val="v26_3_27"/>
    <w:basedOn w:val="Standaardalinea-lettertype"/>
    <w:rsid w:val="006369E9"/>
  </w:style>
  <w:style w:type="character" w:customStyle="1" w:styleId="v26328">
    <w:name w:val="v26_3_28"/>
    <w:basedOn w:val="Standaardalinea-lettertype"/>
    <w:rsid w:val="006369E9"/>
  </w:style>
  <w:style w:type="character" w:customStyle="1" w:styleId="tooltipstered">
    <w:name w:val="tooltipstered"/>
    <w:basedOn w:val="Standaardalinea-lettertype"/>
    <w:rsid w:val="00553FA8"/>
  </w:style>
  <w:style w:type="character" w:customStyle="1" w:styleId="v26329">
    <w:name w:val="v26_3_29"/>
    <w:basedOn w:val="Standaardalinea-lettertype"/>
    <w:rsid w:val="00553FA8"/>
  </w:style>
  <w:style w:type="character" w:customStyle="1" w:styleId="v26330">
    <w:name w:val="v26_3_30"/>
    <w:basedOn w:val="Standaardalinea-lettertype"/>
    <w:rsid w:val="00553FA8"/>
  </w:style>
  <w:style w:type="character" w:customStyle="1" w:styleId="v5215">
    <w:name w:val="v52_1_5"/>
    <w:basedOn w:val="Standaardalinea-lettertype"/>
    <w:rsid w:val="00776D0D"/>
  </w:style>
  <w:style w:type="character" w:customStyle="1" w:styleId="v5216">
    <w:name w:val="v52_1_6"/>
    <w:basedOn w:val="Standaardalinea-lettertype"/>
    <w:rsid w:val="00776D0D"/>
  </w:style>
  <w:style w:type="character" w:customStyle="1" w:styleId="v5217">
    <w:name w:val="v52_1_7"/>
    <w:basedOn w:val="Standaardalinea-lettertype"/>
    <w:rsid w:val="00776D0D"/>
  </w:style>
  <w:style w:type="character" w:customStyle="1" w:styleId="v5218">
    <w:name w:val="v52_1_8"/>
    <w:basedOn w:val="Standaardalinea-lettertype"/>
    <w:rsid w:val="00776D0D"/>
  </w:style>
  <w:style w:type="character" w:customStyle="1" w:styleId="v5219">
    <w:name w:val="v52_1_9"/>
    <w:basedOn w:val="Standaardalinea-lettertype"/>
    <w:rsid w:val="00776D0D"/>
  </w:style>
  <w:style w:type="character" w:customStyle="1" w:styleId="v52110">
    <w:name w:val="v52_1_10"/>
    <w:basedOn w:val="Standaardalinea-lettertype"/>
    <w:rsid w:val="00776D0D"/>
  </w:style>
  <w:style w:type="character" w:customStyle="1" w:styleId="v52111">
    <w:name w:val="v52_1_11"/>
    <w:basedOn w:val="Standaardalinea-lettertype"/>
    <w:rsid w:val="00776D0D"/>
  </w:style>
  <w:style w:type="character" w:customStyle="1" w:styleId="v52112">
    <w:name w:val="v52_1_12"/>
    <w:basedOn w:val="Standaardalinea-lettertype"/>
    <w:rsid w:val="00E93433"/>
  </w:style>
  <w:style w:type="character" w:customStyle="1" w:styleId="v52113">
    <w:name w:val="v52_1_13"/>
    <w:basedOn w:val="Standaardalinea-lettertype"/>
    <w:rsid w:val="00E93433"/>
  </w:style>
  <w:style w:type="character" w:customStyle="1" w:styleId="v52114">
    <w:name w:val="v52_1_14"/>
    <w:basedOn w:val="Standaardalinea-lettertype"/>
    <w:rsid w:val="00E93433"/>
  </w:style>
  <w:style w:type="character" w:customStyle="1" w:styleId="v52115">
    <w:name w:val="v52_1_15"/>
    <w:basedOn w:val="Standaardalinea-lettertype"/>
    <w:rsid w:val="00E93433"/>
  </w:style>
  <w:style w:type="character" w:customStyle="1" w:styleId="v52116">
    <w:name w:val="v52_1_16"/>
    <w:basedOn w:val="Standaardalinea-lettertype"/>
    <w:rsid w:val="00E93433"/>
  </w:style>
  <w:style w:type="character" w:customStyle="1" w:styleId="v52117">
    <w:name w:val="v52_1_17"/>
    <w:basedOn w:val="Standaardalinea-lettertype"/>
    <w:rsid w:val="00E93433"/>
  </w:style>
  <w:style w:type="character" w:customStyle="1" w:styleId="v52118">
    <w:name w:val="v52_1_18"/>
    <w:basedOn w:val="Standaardalinea-lettertype"/>
    <w:rsid w:val="00E93433"/>
  </w:style>
  <w:style w:type="character" w:customStyle="1" w:styleId="v52119">
    <w:name w:val="v52_1_19"/>
    <w:basedOn w:val="Standaardalinea-lettertype"/>
    <w:rsid w:val="00E93433"/>
  </w:style>
  <w:style w:type="character" w:customStyle="1" w:styleId="v52120">
    <w:name w:val="v52_1_20"/>
    <w:basedOn w:val="Standaardalinea-lettertype"/>
    <w:rsid w:val="00E93433"/>
  </w:style>
  <w:style w:type="character" w:customStyle="1" w:styleId="v52121">
    <w:name w:val="v52_1_21"/>
    <w:basedOn w:val="Standaardalinea-lettertype"/>
    <w:rsid w:val="00E93433"/>
  </w:style>
  <w:style w:type="character" w:customStyle="1" w:styleId="v52122">
    <w:name w:val="v52_1_22"/>
    <w:basedOn w:val="Standaardalinea-lettertype"/>
    <w:rsid w:val="00E93433"/>
  </w:style>
  <w:style w:type="character" w:customStyle="1" w:styleId="v52123">
    <w:name w:val="v52_1_23"/>
    <w:basedOn w:val="Standaardalinea-lettertype"/>
    <w:rsid w:val="00E93433"/>
  </w:style>
  <w:style w:type="character" w:customStyle="1" w:styleId="v52124">
    <w:name w:val="v52_1_24"/>
    <w:basedOn w:val="Standaardalinea-lettertype"/>
    <w:rsid w:val="00E93433"/>
  </w:style>
  <w:style w:type="character" w:customStyle="1" w:styleId="v52125">
    <w:name w:val="v52_1_25"/>
    <w:basedOn w:val="Standaardalinea-lettertype"/>
    <w:rsid w:val="00E93433"/>
  </w:style>
  <w:style w:type="character" w:customStyle="1" w:styleId="kleinkapitaal">
    <w:name w:val="klein_kapitaal"/>
    <w:basedOn w:val="Standaardalinea-lettertype"/>
    <w:rsid w:val="005262B5"/>
  </w:style>
  <w:style w:type="paragraph" w:styleId="Normaalweb">
    <w:name w:val="Normal (Web)"/>
    <w:basedOn w:val="Standaard"/>
    <w:uiPriority w:val="99"/>
    <w:semiHidden/>
    <w:unhideWhenUsed/>
    <w:rsid w:val="005735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styleId="Zwaar">
    <w:name w:val="Strong"/>
    <w:basedOn w:val="Standaardalinea-lettertype"/>
    <w:uiPriority w:val="22"/>
    <w:qFormat/>
    <w:rsid w:val="00573530"/>
    <w:rPr>
      <w:b/>
      <w:bCs/>
    </w:rPr>
  </w:style>
  <w:style w:type="character" w:styleId="Hyperlink">
    <w:name w:val="Hyperlink"/>
    <w:basedOn w:val="Standaardalinea-lettertype"/>
    <w:uiPriority w:val="99"/>
    <w:unhideWhenUsed/>
    <w:rsid w:val="00573530"/>
    <w:rPr>
      <w:color w:val="0000FF"/>
      <w:u w:val="single"/>
    </w:rPr>
  </w:style>
  <w:style w:type="paragraph" w:customStyle="1" w:styleId="q">
    <w:name w:val="q"/>
    <w:basedOn w:val="Standaard"/>
    <w:rsid w:val="00323A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181071">
    <w:name w:val="v18_107_1"/>
    <w:basedOn w:val="Standaardalinea-lettertype"/>
    <w:rsid w:val="00323A33"/>
  </w:style>
  <w:style w:type="paragraph" w:customStyle="1" w:styleId="q2">
    <w:name w:val="q2"/>
    <w:basedOn w:val="Standaard"/>
    <w:rsid w:val="00323A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181072">
    <w:name w:val="v18_107_2"/>
    <w:basedOn w:val="Standaardalinea-lettertype"/>
    <w:rsid w:val="00323A33"/>
  </w:style>
  <w:style w:type="character" w:customStyle="1" w:styleId="v181073">
    <w:name w:val="v18_107_3"/>
    <w:basedOn w:val="Standaardalinea-lettertype"/>
    <w:rsid w:val="00323A33"/>
  </w:style>
  <w:style w:type="character" w:customStyle="1" w:styleId="v1810722">
    <w:name w:val="v18_107_22"/>
    <w:basedOn w:val="Standaardalinea-lettertype"/>
    <w:rsid w:val="00323A33"/>
  </w:style>
  <w:style w:type="character" w:customStyle="1" w:styleId="v1810723">
    <w:name w:val="v18_107_23"/>
    <w:basedOn w:val="Standaardalinea-lettertype"/>
    <w:rsid w:val="00323A33"/>
  </w:style>
  <w:style w:type="character" w:customStyle="1" w:styleId="v1810724">
    <w:name w:val="v18_107_24"/>
    <w:basedOn w:val="Standaardalinea-lettertype"/>
    <w:rsid w:val="00323A33"/>
  </w:style>
  <w:style w:type="character" w:customStyle="1" w:styleId="v1810725">
    <w:name w:val="v18_107_25"/>
    <w:basedOn w:val="Standaardalinea-lettertype"/>
    <w:rsid w:val="00323A33"/>
  </w:style>
  <w:style w:type="paragraph" w:customStyle="1" w:styleId="q3">
    <w:name w:val="q3"/>
    <w:basedOn w:val="Standaard"/>
    <w:rsid w:val="00323A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1810726">
    <w:name w:val="v18_107_26"/>
    <w:basedOn w:val="Standaardalinea-lettertype"/>
    <w:rsid w:val="00323A33"/>
  </w:style>
  <w:style w:type="character" w:customStyle="1" w:styleId="v1810727">
    <w:name w:val="v18_107_27"/>
    <w:basedOn w:val="Standaardalinea-lettertype"/>
    <w:rsid w:val="00323A33"/>
  </w:style>
  <w:style w:type="character" w:customStyle="1" w:styleId="v1810728">
    <w:name w:val="v18_107_28"/>
    <w:basedOn w:val="Standaardalinea-lettertype"/>
    <w:rsid w:val="00323A33"/>
  </w:style>
  <w:style w:type="character" w:customStyle="1" w:styleId="v1810729">
    <w:name w:val="v18_107_29"/>
    <w:basedOn w:val="Standaardalinea-lettertype"/>
    <w:rsid w:val="00323A33"/>
  </w:style>
  <w:style w:type="character" w:customStyle="1" w:styleId="v1810730">
    <w:name w:val="v18_107_30"/>
    <w:basedOn w:val="Standaardalinea-lettertype"/>
    <w:rsid w:val="00323A33"/>
  </w:style>
  <w:style w:type="character" w:customStyle="1" w:styleId="v1810731">
    <w:name w:val="v18_107_31"/>
    <w:basedOn w:val="Standaardalinea-lettertype"/>
    <w:rsid w:val="00323A33"/>
  </w:style>
  <w:style w:type="character" w:customStyle="1" w:styleId="v1810732">
    <w:name w:val="v18_107_32"/>
    <w:basedOn w:val="Standaardalinea-lettertype"/>
    <w:rsid w:val="00323A33"/>
  </w:style>
  <w:style w:type="character" w:customStyle="1" w:styleId="v521419">
    <w:name w:val="v52_14_19"/>
    <w:basedOn w:val="Standaardalinea-lettertype"/>
    <w:rsid w:val="001A7AAB"/>
  </w:style>
  <w:style w:type="character" w:customStyle="1" w:styleId="v521420">
    <w:name w:val="v52_14_20"/>
    <w:basedOn w:val="Standaardalinea-lettertype"/>
    <w:rsid w:val="001A7AAB"/>
  </w:style>
  <w:style w:type="character" w:customStyle="1" w:styleId="v521421">
    <w:name w:val="v52_14_21"/>
    <w:basedOn w:val="Standaardalinea-lettertype"/>
    <w:rsid w:val="001A7AAB"/>
  </w:style>
  <w:style w:type="character" w:customStyle="1" w:styleId="v521422">
    <w:name w:val="v52_14_22"/>
    <w:basedOn w:val="Standaardalinea-lettertype"/>
    <w:rsid w:val="001A7AAB"/>
  </w:style>
  <w:style w:type="character" w:customStyle="1" w:styleId="v521423">
    <w:name w:val="v52_14_23"/>
    <w:basedOn w:val="Standaardalinea-lettertype"/>
    <w:rsid w:val="001A7AAB"/>
  </w:style>
  <w:style w:type="character" w:customStyle="1" w:styleId="v521424">
    <w:name w:val="v52_14_24"/>
    <w:basedOn w:val="Standaardalinea-lettertype"/>
    <w:rsid w:val="001A7AAB"/>
  </w:style>
  <w:style w:type="character" w:styleId="Onopgelostemelding">
    <w:name w:val="Unresolved Mention"/>
    <w:basedOn w:val="Standaardalinea-lettertype"/>
    <w:uiPriority w:val="99"/>
    <w:semiHidden/>
    <w:unhideWhenUsed/>
    <w:rsid w:val="00B63A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30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7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3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6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83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7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8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09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9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60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37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08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28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6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2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318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7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0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367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91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006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198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284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55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85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627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079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92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664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832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04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53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05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4701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750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67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636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5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57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405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2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2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1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0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9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3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4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1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74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84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32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3521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13182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4816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687277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380584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21155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0630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04604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8900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70984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790542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862672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5304834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342317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38868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56515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25476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580243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1267236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3209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85989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83322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36698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8127023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32854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42612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65588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407900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787274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37524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80522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65691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925226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9974820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4895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5200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47886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228050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9443702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82178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72361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822711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200363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3195433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263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31495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42793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064986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49123094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5511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34547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639403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720805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8198176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25885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837196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0637876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01089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563904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0635771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75208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49318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05225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812311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23283289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96144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61261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588127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748837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71358679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05917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834915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7542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35802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3406131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09643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46065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177570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914693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9737087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13429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963207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0092396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38792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1056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55232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402512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7506395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16164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19775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86823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998652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624628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13452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54963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514979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46075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8002308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39845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30328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0966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2396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8093797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88668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265167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95086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157896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8051781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99662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65168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8794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905194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1064657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19469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80622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25693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32648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1308132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91214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13492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96298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752129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7123980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81967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45319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820105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036458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6142628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32974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76529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53299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637787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1918417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37892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65966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61703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392571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6699553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24084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52787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89113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988679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2915399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85382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43920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54774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590990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3710650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92084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96812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25811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115394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0846899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71687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2398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47408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552610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4678138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1929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306272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4520704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1346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7182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600111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28365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670849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00119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42812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7480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793413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8329542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2879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905305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933840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504801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4156682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05037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836495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807534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592429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9475005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79189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844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46131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9375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1424592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41385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54452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481284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30775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0795112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00222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59457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32669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391906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29909814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301795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04134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00901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131286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45088284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78358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08051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66166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477689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6363986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78193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0597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73673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23560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401289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59347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99466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25436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729118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80950104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19549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33276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12353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08747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0925174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76808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26257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406283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859115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4117322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68773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61019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68345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136679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0331222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73449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01549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96811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459685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6819886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30467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65214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31313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132902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1900004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39165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85271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115774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45212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4173537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5751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07181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66803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198974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1375651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9915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03823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558960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560501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4763050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61012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04353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127525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4785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5414829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32110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375127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61448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161796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756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27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947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4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0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3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9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94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5889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4501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8353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7410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0711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2715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834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587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4292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0320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9928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0644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0033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164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2649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886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2777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8777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7179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176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3813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5375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347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4747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103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4738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0128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6953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031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270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1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63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51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104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1173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033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18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0538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22625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87831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99114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164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99961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42536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528922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476907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1365805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7100589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52076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31170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35474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85281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3736410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35606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8231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30212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911951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2479757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54243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96225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61491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870956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9544510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06269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60174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07573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030355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4489826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0190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122288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18030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748624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011987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42646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25009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88338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937913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6141157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96947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93159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2878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572938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5839590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76354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69873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97928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822930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34190114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37217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94066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01732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139282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0076496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66675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49159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06862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961760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7124740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48476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03888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58791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997234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467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6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503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0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0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8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3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7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2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97979D-5E9A-4EF4-843E-0E39C53586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3</Pages>
  <Words>624</Words>
  <Characters>3438</Characters>
  <Application>Microsoft Office Word</Application>
  <DocSecurity>0</DocSecurity>
  <Lines>28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ine Agterhuis</dc:creator>
  <cp:keywords/>
  <dc:description/>
  <cp:lastModifiedBy>Regine Agterhuis</cp:lastModifiedBy>
  <cp:revision>7</cp:revision>
  <cp:lastPrinted>2019-01-03T20:47:00Z</cp:lastPrinted>
  <dcterms:created xsi:type="dcterms:W3CDTF">2020-04-10T14:37:00Z</dcterms:created>
  <dcterms:modified xsi:type="dcterms:W3CDTF">2020-04-11T07:47:00Z</dcterms:modified>
</cp:coreProperties>
</file>